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02474" w14:textId="77777777" w:rsidR="00393C66" w:rsidRPr="00C011AC" w:rsidRDefault="00393C66" w:rsidP="00393C66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57C3311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63FD722" w14:textId="682E26DC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696E39">
        <w:rPr>
          <w:rFonts w:cs="Arial"/>
          <w:sz w:val="20"/>
        </w:rPr>
        <w:t>B*56</w:t>
      </w:r>
      <w:r w:rsidR="00703B29" w:rsidRPr="00703B29">
        <w:rPr>
          <w:rFonts w:cs="Arial"/>
          <w:sz w:val="20"/>
        </w:rPr>
        <w:t xml:space="preserve"> (</w:t>
      </w:r>
      <w:r w:rsidR="00696E39">
        <w:rPr>
          <w:rFonts w:cs="Arial"/>
          <w:sz w:val="20"/>
        </w:rPr>
        <w:t>101.571</w:t>
      </w:r>
      <w:r w:rsidR="003E592D" w:rsidRPr="003E592D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22666E">
        <w:rPr>
          <w:rFonts w:cs="Arial"/>
          <w:sz w:val="20"/>
        </w:rPr>
        <w:t>0H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2666E">
        <w:rPr>
          <w:rFonts w:cs="Arial"/>
          <w:sz w:val="20"/>
        </w:rPr>
        <w:t>2</w:t>
      </w:r>
      <w:r w:rsidR="00BD3A99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BD3A99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0A2D3D0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0489D00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35FEDB76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Name:________________</w:t>
      </w:r>
      <w:r w:rsidR="000147D3">
        <w:rPr>
          <w:rFonts w:cs="Arial"/>
          <w:b w:val="0"/>
          <w:sz w:val="18"/>
          <w:szCs w:val="18"/>
        </w:rPr>
        <w:t>___</w:t>
      </w:r>
    </w:p>
    <w:p w14:paraId="0D3610D1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6E2FD852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):________</w:t>
      </w:r>
      <w:r w:rsidR="000147D3">
        <w:rPr>
          <w:rFonts w:cs="Arial"/>
          <w:b w:val="0"/>
          <w:sz w:val="18"/>
          <w:szCs w:val="18"/>
        </w:rPr>
        <w:t>_</w:t>
      </w:r>
    </w:p>
    <w:p w14:paraId="3C8ABD0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183478F" w14:textId="77777777" w:rsidR="00BD04A7" w:rsidRPr="001C202F" w:rsidRDefault="004E0EBA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0147D3">
        <w:rPr>
          <w:rFonts w:cs="Arial"/>
          <w:b w:val="0"/>
          <w:sz w:val="18"/>
          <w:szCs w:val="18"/>
        </w:rPr>
        <w:t xml:space="preserve"> Date:____________</w:t>
      </w:r>
      <w:r w:rsidR="000147D3">
        <w:rPr>
          <w:rFonts w:cs="Arial"/>
          <w:b w:val="0"/>
          <w:sz w:val="18"/>
          <w:szCs w:val="18"/>
        </w:rPr>
        <w:tab/>
      </w:r>
    </w:p>
    <w:p w14:paraId="145CF665" w14:textId="77777777" w:rsidR="00BD04A7" w:rsidRPr="00D34BFC" w:rsidRDefault="00BD04A7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0147D3">
        <w:rPr>
          <w:rFonts w:cs="Arial"/>
          <w:b w:val="0"/>
          <w:sz w:val="18"/>
          <w:szCs w:val="18"/>
        </w:rPr>
        <w:t>____________</w:t>
      </w:r>
      <w:r w:rsidR="000147D3">
        <w:rPr>
          <w:rFonts w:cs="Arial"/>
          <w:b w:val="0"/>
          <w:sz w:val="18"/>
          <w:szCs w:val="18"/>
        </w:rPr>
        <w:tab/>
      </w:r>
    </w:p>
    <w:p w14:paraId="4D65321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E3EAAE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52FACB3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110112C4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7139A478" w14:textId="77777777" w:rsidR="00EE4DD9" w:rsidRDefault="00EE4DD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C44C0">
        <w:rPr>
          <w:rFonts w:ascii="Arial" w:hAnsi="Arial" w:cs="Arial"/>
          <w:b/>
          <w:i/>
          <w:sz w:val="18"/>
          <w:szCs w:val="18"/>
        </w:rPr>
        <w:t>Interpretation:___________</w:t>
      </w:r>
      <w:r w:rsidRPr="006C44C0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6C44C0">
        <w:rPr>
          <w:rFonts w:ascii="Arial" w:hAnsi="Arial" w:cs="Arial"/>
          <w:b/>
          <w:i/>
          <w:sz w:val="18"/>
          <w:szCs w:val="18"/>
        </w:rPr>
        <w:t xml:space="preserve">Failed lanes: </w:t>
      </w:r>
      <w:r>
        <w:rPr>
          <w:rFonts w:ascii="Arial" w:hAnsi="Arial" w:cs="Arial"/>
          <w:b/>
          <w:i/>
          <w:sz w:val="18"/>
          <w:szCs w:val="18"/>
        </w:rPr>
        <w:t xml:space="preserve">__________                           </w:t>
      </w:r>
      <w:r w:rsidR="0022666E">
        <w:rPr>
          <w:rFonts w:ascii="Arial" w:hAnsi="Arial" w:cs="Arial"/>
          <w:b/>
          <w:i/>
          <w:sz w:val="18"/>
          <w:szCs w:val="18"/>
        </w:rPr>
        <w:t xml:space="preserve">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6C44C0">
        <w:rPr>
          <w:rFonts w:ascii="Arial" w:hAnsi="Arial" w:cs="Arial"/>
          <w:b/>
          <w:i/>
          <w:sz w:val="18"/>
          <w:szCs w:val="18"/>
        </w:rPr>
        <w:t>Comments:_________________</w:t>
      </w:r>
    </w:p>
    <w:p w14:paraId="4B67836F" w14:textId="77777777" w:rsidR="00EE4DD9" w:rsidRDefault="00EE4DD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D2A0C4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90B8CEA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1258FD4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B2998C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EE4DD9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D6740B" w14:textId="77777777" w:rsidR="00BD04A7" w:rsidRPr="002F66B7" w:rsidRDefault="002F66B7" w:rsidP="002F66B7">
      <w:pPr>
        <w:rPr>
          <w:rFonts w:ascii="Arial" w:hAnsi="Arial" w:cs="Arial"/>
          <w:sz w:val="18"/>
          <w:szCs w:val="18"/>
        </w:rPr>
        <w:sectPr w:rsidR="00BD04A7" w:rsidRPr="002F66B7" w:rsidSect="004D46E1">
          <w:headerReference w:type="even" r:id="rId14"/>
          <w:footerReference w:type="default" r:id="rId15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2F66B7">
        <w:rPr>
          <w:noProof/>
        </w:rPr>
        <w:lastRenderedPageBreak/>
        <w:drawing>
          <wp:anchor distT="0" distB="0" distL="114300" distR="114300" simplePos="0" relativeHeight="251673088" behindDoc="0" locked="0" layoutInCell="1" allowOverlap="1" wp14:anchorId="56293CA7" wp14:editId="0708A864">
            <wp:simplePos x="0" y="0"/>
            <wp:positionH relativeFrom="margin">
              <wp:align>left</wp:align>
            </wp:positionH>
            <wp:positionV relativeFrom="paragraph">
              <wp:posOffset>-966</wp:posOffset>
            </wp:positionV>
            <wp:extent cx="6177600" cy="1047600"/>
            <wp:effectExtent l="0" t="0" r="0" b="63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600" cy="10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E7F7F" w14:textId="77777777" w:rsidR="003C60D3" w:rsidRPr="00880579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25DDF924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r w:rsidR="002950E9">
        <w:rPr>
          <w:rFonts w:ascii="Arial" w:hAnsi="Arial" w:cs="Arial"/>
          <w:spacing w:val="-2"/>
          <w:sz w:val="16"/>
          <w:szCs w:val="16"/>
        </w:rPr>
        <w:t>AmpS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4FAB90E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3E3AC7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05B247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392087F" w14:textId="77777777" w:rsidR="00A52DCE" w:rsidRDefault="00A52DCE" w:rsidP="00A52DCE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45CDD3C" w14:textId="77777777" w:rsidR="00A52DCE" w:rsidRDefault="00A52DCE" w:rsidP="00856F0C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19A00C42" w14:textId="77777777" w:rsidR="006479D6" w:rsidRPr="0033413D" w:rsidRDefault="006479D6" w:rsidP="00856F0C">
      <w:pPr>
        <w:suppressAutoHyphens/>
        <w:ind w:left="-142"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2C030211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pacing w:val="-2"/>
          <w:sz w:val="18"/>
          <w:lang w:val="en-US"/>
        </w:rPr>
      </w:pPr>
      <w:r w:rsidRPr="00C034FE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0A730199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  <w:vertAlign w:val="superscript"/>
        </w:rPr>
      </w:pPr>
      <w:r w:rsidRPr="00C034FE">
        <w:rPr>
          <w:rFonts w:cs="Arial"/>
          <w:sz w:val="18"/>
        </w:rPr>
        <w:t>Primer mix 7 and 18 may give rise to a lower yield of HLA-specific PCR product than the other B*56 primer mixes.</w:t>
      </w:r>
      <w:r w:rsidRPr="00C034FE">
        <w:rPr>
          <w:rFonts w:cs="Arial"/>
          <w:sz w:val="18"/>
          <w:vertAlign w:val="superscript"/>
        </w:rPr>
        <w:t xml:space="preserve"> </w:t>
      </w:r>
    </w:p>
    <w:p w14:paraId="7910FFA1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</w:rPr>
      </w:pPr>
      <w:r w:rsidRPr="00C034FE">
        <w:rPr>
          <w:rFonts w:cs="Arial"/>
          <w:sz w:val="18"/>
        </w:rPr>
        <w:t>Primer mixes 8, 10, 13, 17, 20 and 21 may have tendencies of unspecific amplifications.</w:t>
      </w:r>
    </w:p>
    <w:p w14:paraId="1C2BB468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</w:rPr>
      </w:pPr>
      <w:r w:rsidRPr="00C034FE">
        <w:rPr>
          <w:rFonts w:cs="Arial"/>
          <w:sz w:val="18"/>
        </w:rPr>
        <w:t>Primer mixes 1, 9, 13 and 14 have a tendency to giving rise to primer oligomer formation.</w:t>
      </w:r>
    </w:p>
    <w:p w14:paraId="53B4C96E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</w:rPr>
      </w:pPr>
      <w:r w:rsidRPr="00C034FE">
        <w:rPr>
          <w:rFonts w:cs="Arial"/>
          <w:sz w:val="18"/>
        </w:rPr>
        <w:t>Primer mix 6 may give rise to an unspecific amplification product of approx. 670 bp in some HLA-B alleles. This band should be disregarded in the interpretation of HLA-B*56 typings.</w:t>
      </w:r>
    </w:p>
    <w:p w14:paraId="59A05E05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</w:rPr>
      </w:pPr>
      <w:r w:rsidRPr="00C034FE">
        <w:rPr>
          <w:rFonts w:cs="Arial"/>
          <w:sz w:val="18"/>
        </w:rPr>
        <w:t>Primer mix 24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7843D695" w14:textId="77777777" w:rsidR="002A61E4" w:rsidRPr="00C034FE" w:rsidRDefault="002A61E4" w:rsidP="00856F0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lang w:val="en-GB"/>
        </w:rPr>
      </w:pPr>
    </w:p>
    <w:p w14:paraId="5D8BFA21" w14:textId="77777777" w:rsidR="002A61E4" w:rsidRDefault="002A61E4" w:rsidP="00856F0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</w:pPr>
    </w:p>
    <w:p w14:paraId="5E07A25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5EB17ED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01CDC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3FBCE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3EEEE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46070B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2D19B1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E377D1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1C612D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6CD091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2E2621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1D8EE2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A3649E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FBE120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9C6CB6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A76B42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6E9B4F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ED0A3E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52BA60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68D830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DE99D8F" w14:textId="320AA696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DA58D0D" w14:textId="33210D48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60749AB" w14:textId="30A1D5AD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B8F1C4C" w14:textId="4C3D7044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08C6AE" w14:textId="27BAE338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7ABA54C" w14:textId="1EF1392A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72AD0F5" w14:textId="309F1288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96C8D7" w14:textId="77777777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438C932" w14:textId="77777777" w:rsidR="00BD3A99" w:rsidRPr="00C6228F" w:rsidRDefault="00BD3A99" w:rsidP="00BD3A99">
      <w:pPr>
        <w:pStyle w:val="Rubrik"/>
        <w:jc w:val="both"/>
        <w:rPr>
          <w:b w:val="0"/>
          <w:sz w:val="20"/>
          <w:szCs w:val="16"/>
        </w:rPr>
      </w:pPr>
      <w:r w:rsidRPr="00C6228F">
        <w:rPr>
          <w:b w:val="0"/>
          <w:sz w:val="20"/>
          <w:szCs w:val="16"/>
        </w:rPr>
        <w:t>Changes to revision R01 compared to R00:</w:t>
      </w:r>
    </w:p>
    <w:p w14:paraId="618B43D3" w14:textId="77777777" w:rsidR="00BD3A99" w:rsidRPr="00C6228F" w:rsidRDefault="00BD3A99" w:rsidP="00BD3A99">
      <w:pPr>
        <w:pStyle w:val="Rubrik"/>
        <w:jc w:val="both"/>
        <w:rPr>
          <w:b w:val="0"/>
          <w:sz w:val="20"/>
          <w:szCs w:val="16"/>
        </w:rPr>
      </w:pPr>
      <w:r w:rsidRPr="00C6228F">
        <w:rPr>
          <w:b w:val="0"/>
          <w:sz w:val="20"/>
          <w:szCs w:val="16"/>
        </w:rPr>
        <w:t>1. The expiration date has been altered due to shelf-life extension.</w:t>
      </w:r>
    </w:p>
    <w:p w14:paraId="264E38E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BD04A7">
          <w:type w:val="continuous"/>
          <w:pgSz w:w="11907" w:h="16840" w:code="9"/>
          <w:pgMar w:top="1701" w:right="567" w:bottom="1701" w:left="1134" w:header="720" w:footer="720" w:gutter="0"/>
          <w:pgNumType w:start="1"/>
          <w:cols w:space="720"/>
          <w:docGrid w:linePitch="360"/>
        </w:sectPr>
      </w:pPr>
    </w:p>
    <w:p w14:paraId="21E93050" w14:textId="77777777" w:rsidR="00CC78A6" w:rsidRDefault="007F6846" w:rsidP="006F295B">
      <w:pPr>
        <w:suppressAutoHyphens/>
        <w:ind w:right="-1"/>
        <w:jc w:val="both"/>
      </w:pPr>
      <w:r w:rsidRPr="007F6846">
        <w:rPr>
          <w:noProof/>
        </w:rPr>
        <w:lastRenderedPageBreak/>
        <w:drawing>
          <wp:anchor distT="0" distB="0" distL="114300" distR="114300" simplePos="0" relativeHeight="251681280" behindDoc="0" locked="0" layoutInCell="1" allowOverlap="1" wp14:anchorId="7230B002" wp14:editId="50DD38F5">
            <wp:simplePos x="0" y="0"/>
            <wp:positionH relativeFrom="margin">
              <wp:align>left</wp:align>
            </wp:positionH>
            <wp:positionV relativeFrom="paragraph">
              <wp:posOffset>161</wp:posOffset>
            </wp:positionV>
            <wp:extent cx="6300000" cy="7491600"/>
            <wp:effectExtent l="0" t="0" r="5715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74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F2A5C" w14:textId="77777777" w:rsidR="00CC78A6" w:rsidRDefault="00CC78A6" w:rsidP="00CC78A6">
      <w:pPr>
        <w:tabs>
          <w:tab w:val="left" w:pos="1227"/>
        </w:tabs>
        <w:suppressAutoHyphens/>
        <w:ind w:right="-1"/>
        <w:jc w:val="both"/>
      </w:pPr>
      <w:r>
        <w:tab/>
      </w:r>
    </w:p>
    <w:p w14:paraId="3738AEDD" w14:textId="77777777" w:rsidR="006F295B" w:rsidRDefault="00512069" w:rsidP="006F295B">
      <w:pPr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CC78A6">
        <w:br w:type="page"/>
      </w:r>
      <w:r>
        <w:lastRenderedPageBreak/>
        <w:br w:type="page"/>
      </w:r>
      <w:r w:rsidR="0096484E" w:rsidRPr="0096484E">
        <w:rPr>
          <w:noProof/>
        </w:rPr>
        <w:drawing>
          <wp:anchor distT="0" distB="0" distL="114300" distR="114300" simplePos="0" relativeHeight="251675136" behindDoc="0" locked="0" layoutInCell="1" allowOverlap="1" wp14:anchorId="51DEEF23" wp14:editId="7088ED46">
            <wp:simplePos x="0" y="0"/>
            <wp:positionH relativeFrom="column">
              <wp:posOffset>528</wp:posOffset>
            </wp:positionH>
            <wp:positionV relativeFrom="paragraph">
              <wp:posOffset>1690</wp:posOffset>
            </wp:positionV>
            <wp:extent cx="6300000" cy="6033600"/>
            <wp:effectExtent l="0" t="0" r="5715" b="571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60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992AE8" w14:textId="77777777" w:rsidR="00057C30" w:rsidRPr="006100FD" w:rsidRDefault="0096484E" w:rsidP="006100FD">
      <w:pPr>
        <w:jc w:val="both"/>
        <w:rPr>
          <w:rFonts w:ascii="Arial" w:hAnsi="Arial" w:cs="Arial"/>
          <w:sz w:val="18"/>
          <w:szCs w:val="18"/>
        </w:rPr>
      </w:pPr>
      <w:r w:rsidRPr="0096484E">
        <w:rPr>
          <w:noProof/>
        </w:rPr>
        <w:lastRenderedPageBreak/>
        <w:drawing>
          <wp:anchor distT="0" distB="0" distL="114300" distR="114300" simplePos="0" relativeHeight="251676160" behindDoc="0" locked="0" layoutInCell="1" allowOverlap="1" wp14:anchorId="50039548" wp14:editId="3482D8ED">
            <wp:simplePos x="0" y="0"/>
            <wp:positionH relativeFrom="column">
              <wp:posOffset>528</wp:posOffset>
            </wp:positionH>
            <wp:positionV relativeFrom="paragraph">
              <wp:posOffset>1690</wp:posOffset>
            </wp:positionV>
            <wp:extent cx="6300000" cy="8010000"/>
            <wp:effectExtent l="0" t="0" r="5715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80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CC7">
        <w:rPr>
          <w:rFonts w:ascii="Arial" w:hAnsi="Arial" w:cs="Arial"/>
          <w:sz w:val="18"/>
          <w:szCs w:val="18"/>
        </w:rPr>
        <w:br w:type="page"/>
      </w:r>
      <w:r w:rsidRPr="0096484E">
        <w:rPr>
          <w:noProof/>
        </w:rPr>
        <w:lastRenderedPageBreak/>
        <w:drawing>
          <wp:anchor distT="0" distB="0" distL="114300" distR="114300" simplePos="0" relativeHeight="251677184" behindDoc="0" locked="0" layoutInCell="1" allowOverlap="1" wp14:anchorId="1AC8D9E9" wp14:editId="265C8302">
            <wp:simplePos x="0" y="0"/>
            <wp:positionH relativeFrom="column">
              <wp:posOffset>528</wp:posOffset>
            </wp:positionH>
            <wp:positionV relativeFrom="paragraph">
              <wp:posOffset>1690</wp:posOffset>
            </wp:positionV>
            <wp:extent cx="6300000" cy="7221600"/>
            <wp:effectExtent l="0" t="0" r="5715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72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CC7">
        <w:rPr>
          <w:rFonts w:ascii="Arial" w:hAnsi="Arial" w:cs="Arial"/>
          <w:sz w:val="18"/>
          <w:szCs w:val="18"/>
        </w:rPr>
        <w:br w:type="page"/>
      </w:r>
      <w:r w:rsidR="0099762B">
        <w:rPr>
          <w:rFonts w:ascii="Arial" w:hAnsi="Arial" w:cs="Arial"/>
          <w:sz w:val="18"/>
          <w:szCs w:val="18"/>
        </w:rPr>
        <w:lastRenderedPageBreak/>
        <w:br w:type="page"/>
      </w:r>
      <w:r w:rsidRPr="0096484E">
        <w:rPr>
          <w:noProof/>
        </w:rPr>
        <w:drawing>
          <wp:anchor distT="0" distB="0" distL="114300" distR="114300" simplePos="0" relativeHeight="251678208" behindDoc="0" locked="0" layoutInCell="1" allowOverlap="1" wp14:anchorId="461AA284" wp14:editId="06D9840A">
            <wp:simplePos x="0" y="0"/>
            <wp:positionH relativeFrom="column">
              <wp:posOffset>528</wp:posOffset>
            </wp:positionH>
            <wp:positionV relativeFrom="paragraph">
              <wp:posOffset>1690</wp:posOffset>
            </wp:positionV>
            <wp:extent cx="6300000" cy="7754400"/>
            <wp:effectExtent l="0" t="0" r="5715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77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FB8DB" w14:textId="77777777" w:rsidR="00057C30" w:rsidRDefault="00057C30" w:rsidP="00F241F8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br w:type="page"/>
      </w:r>
      <w:r w:rsidR="0096484E" w:rsidRPr="0096484E">
        <w:rPr>
          <w:noProof/>
        </w:rPr>
        <w:drawing>
          <wp:anchor distT="0" distB="0" distL="114300" distR="114300" simplePos="0" relativeHeight="251679232" behindDoc="0" locked="0" layoutInCell="1" allowOverlap="1" wp14:anchorId="61AB1E31" wp14:editId="7CB21E3B">
            <wp:simplePos x="0" y="0"/>
            <wp:positionH relativeFrom="column">
              <wp:posOffset>528</wp:posOffset>
            </wp:positionH>
            <wp:positionV relativeFrom="paragraph">
              <wp:posOffset>1690</wp:posOffset>
            </wp:positionV>
            <wp:extent cx="6300000" cy="8107200"/>
            <wp:effectExtent l="0" t="0" r="5715" b="8255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81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339AB4" w14:textId="77777777" w:rsidR="00CE2F5E" w:rsidRDefault="0096484E" w:rsidP="00F241F8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6484E">
        <w:rPr>
          <w:noProof/>
        </w:rPr>
        <w:lastRenderedPageBreak/>
        <w:drawing>
          <wp:anchor distT="0" distB="0" distL="114300" distR="114300" simplePos="0" relativeHeight="251680256" behindDoc="0" locked="0" layoutInCell="1" allowOverlap="1" wp14:anchorId="583EB4DE" wp14:editId="78AD972A">
            <wp:simplePos x="0" y="0"/>
            <wp:positionH relativeFrom="column">
              <wp:posOffset>528</wp:posOffset>
            </wp:positionH>
            <wp:positionV relativeFrom="paragraph">
              <wp:posOffset>1690</wp:posOffset>
            </wp:positionV>
            <wp:extent cx="6300000" cy="3272400"/>
            <wp:effectExtent l="0" t="0" r="5715" b="444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32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C2A981" w14:textId="77777777" w:rsidR="00F241F8" w:rsidRPr="00CE2F5E" w:rsidRDefault="00F241F8" w:rsidP="00F241F8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241F8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F241F8">
        <w:rPr>
          <w:rFonts w:ascii="Arial" w:hAnsi="Arial" w:cs="Arial"/>
          <w:sz w:val="18"/>
          <w:szCs w:val="18"/>
        </w:rPr>
        <w:t xml:space="preserve">HLA-B*56 alleles in bold lettering are listed as confirmed alleles on the </w:t>
      </w:r>
      <w:r w:rsidRPr="00F241F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4" w:history="1">
        <w:r w:rsidRPr="00F241F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8F5C76">
        <w:rPr>
          <w:rFonts w:ascii="Arial" w:hAnsi="Arial" w:cs="Arial"/>
          <w:sz w:val="18"/>
          <w:szCs w:val="18"/>
        </w:rPr>
        <w:t>, release 3.</w:t>
      </w:r>
      <w:r w:rsidR="00861221">
        <w:rPr>
          <w:rFonts w:ascii="Arial" w:hAnsi="Arial" w:cs="Arial"/>
          <w:sz w:val="18"/>
          <w:szCs w:val="18"/>
        </w:rPr>
        <w:t>33</w:t>
      </w:r>
      <w:r w:rsidR="008F5C76">
        <w:rPr>
          <w:rFonts w:ascii="Arial" w:hAnsi="Arial" w:cs="Arial"/>
          <w:sz w:val="18"/>
          <w:szCs w:val="18"/>
        </w:rPr>
        <w:t xml:space="preserve">.0, </w:t>
      </w:r>
      <w:r w:rsidR="00861221">
        <w:rPr>
          <w:rFonts w:ascii="Arial" w:hAnsi="Arial" w:cs="Arial"/>
          <w:sz w:val="18"/>
          <w:szCs w:val="18"/>
        </w:rPr>
        <w:t>July 2018</w:t>
      </w:r>
      <w:r w:rsidRPr="00F241F8">
        <w:rPr>
          <w:rFonts w:ascii="Arial" w:hAnsi="Arial" w:cs="Arial"/>
          <w:sz w:val="18"/>
          <w:szCs w:val="18"/>
        </w:rPr>
        <w:t>.</w:t>
      </w:r>
    </w:p>
    <w:p w14:paraId="49EDA9F5" w14:textId="77777777" w:rsidR="00F241F8" w:rsidRPr="00F241F8" w:rsidRDefault="00F241F8" w:rsidP="00F241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241F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241F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241F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Pr="00F241F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241F8">
        <w:rPr>
          <w:rFonts w:cs="Arial"/>
          <w:spacing w:val="-3"/>
          <w:sz w:val="18"/>
          <w:szCs w:val="18"/>
        </w:rPr>
        <w:t>.</w:t>
      </w:r>
    </w:p>
    <w:p w14:paraId="3D9DEBA7" w14:textId="77777777" w:rsidR="00A95DF8" w:rsidRDefault="00A95DF8" w:rsidP="00A95D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 w:rsidRPr="004C4175">
        <w:rPr>
          <w:sz w:val="18"/>
          <w:szCs w:val="18"/>
        </w:rPr>
        <w:t xml:space="preserve"> </w:t>
      </w:r>
      <w:r>
        <w:rPr>
          <w:sz w:val="18"/>
          <w:szCs w:val="18"/>
        </w:rPr>
        <w:t>The following HLA-B*56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6E6642BA" w14:textId="77777777" w:rsidR="00A95DF8" w:rsidRDefault="00A95DF8" w:rsidP="00A95D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pacing w:val="-3"/>
          <w:sz w:val="18"/>
          <w:szCs w:val="18"/>
        </w:rPr>
      </w:pPr>
    </w:p>
    <w:tbl>
      <w:tblPr>
        <w:tblStyle w:val="A1"/>
        <w:tblW w:w="9923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852"/>
        <w:gridCol w:w="1134"/>
        <w:gridCol w:w="2409"/>
        <w:gridCol w:w="5528"/>
      </w:tblGrid>
      <w:tr w:rsidR="00A95DF8" w:rsidRPr="00A95DF8" w14:paraId="017DC58A" w14:textId="77777777" w:rsidTr="00A95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2" w:type="dxa"/>
          </w:tcPr>
          <w:p w14:paraId="641ACA56" w14:textId="77777777" w:rsidR="00A95DF8" w:rsidRPr="00A95DF8" w:rsidRDefault="00A95DF8" w:rsidP="00A95DF8">
            <w:pPr>
              <w:suppressAutoHyphens/>
              <w:spacing w:before="20"/>
              <w:ind w:left="-7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A95DF8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1134" w:type="dxa"/>
          </w:tcPr>
          <w:p w14:paraId="72D12D51" w14:textId="77777777" w:rsidR="00A95DF8" w:rsidRPr="00A95DF8" w:rsidRDefault="00A95DF8" w:rsidP="00D21D5D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A95DF8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Size of spec. PCR product</w:t>
            </w:r>
          </w:p>
        </w:tc>
        <w:tc>
          <w:tcPr>
            <w:tcW w:w="2409" w:type="dxa"/>
          </w:tcPr>
          <w:p w14:paraId="5DC461BA" w14:textId="77777777" w:rsidR="00A95DF8" w:rsidRPr="00A95DF8" w:rsidRDefault="00A95DF8" w:rsidP="00A95DF8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A95DF8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mplified HLA-B*56 alleles</w:t>
            </w:r>
          </w:p>
        </w:tc>
        <w:tc>
          <w:tcPr>
            <w:tcW w:w="5528" w:type="dxa"/>
          </w:tcPr>
          <w:p w14:paraId="51E60C96" w14:textId="77777777" w:rsidR="00A95DF8" w:rsidRPr="00A95DF8" w:rsidRDefault="00A95DF8" w:rsidP="00D21D5D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A95DF8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Other amplified Class I alleles</w:t>
            </w:r>
          </w:p>
        </w:tc>
      </w:tr>
      <w:tr w:rsidR="00A95DF8" w:rsidRPr="00A95DF8" w14:paraId="13CB1B02" w14:textId="77777777" w:rsidTr="00A95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tcW w:w="852" w:type="dxa"/>
          </w:tcPr>
          <w:p w14:paraId="510FF9F3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D3A99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</w:t>
            </w: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>5</w:t>
            </w:r>
          </w:p>
        </w:tc>
        <w:tc>
          <w:tcPr>
            <w:tcW w:w="1134" w:type="dxa"/>
          </w:tcPr>
          <w:p w14:paraId="6CF4CFA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06CFCA1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2409" w:type="dxa"/>
          </w:tcPr>
          <w:p w14:paraId="6C8958BB" w14:textId="77777777" w:rsidR="00A95DF8" w:rsidRPr="00A95DF8" w:rsidRDefault="00A95DF8" w:rsidP="00A95DF8">
            <w:pPr>
              <w:rPr>
                <w:rFonts w:ascii="Arial" w:hAnsi="Arial" w:cs="Arial"/>
                <w:sz w:val="18"/>
                <w:szCs w:val="18"/>
              </w:rPr>
            </w:pPr>
            <w:r w:rsidRPr="00A95DF8">
              <w:rPr>
                <w:rFonts w:ascii="Arial" w:hAnsi="Arial" w:cs="Arial"/>
                <w:sz w:val="18"/>
                <w:szCs w:val="18"/>
              </w:rPr>
              <w:t>*56:40</w:t>
            </w:r>
          </w:p>
          <w:p w14:paraId="6C1DDF7D" w14:textId="77777777" w:rsidR="00A95DF8" w:rsidRPr="00A95DF8" w:rsidRDefault="00A95DF8" w:rsidP="00A95DF8">
            <w:pPr>
              <w:rPr>
                <w:rFonts w:ascii="Arial" w:hAnsi="Arial" w:cs="Arial"/>
                <w:sz w:val="18"/>
                <w:szCs w:val="18"/>
              </w:rPr>
            </w:pPr>
            <w:r w:rsidRPr="00A95DF8">
              <w:rPr>
                <w:rFonts w:ascii="Arial" w:hAnsi="Arial" w:cs="Arial"/>
                <w:sz w:val="18"/>
                <w:szCs w:val="18"/>
              </w:rPr>
              <w:t xml:space="preserve">*56:03 </w:t>
            </w:r>
          </w:p>
        </w:tc>
        <w:tc>
          <w:tcPr>
            <w:tcW w:w="5528" w:type="dxa"/>
          </w:tcPr>
          <w:p w14:paraId="5113AB6E" w14:textId="77777777" w:rsidR="00A95DF8" w:rsidRPr="00A95DF8" w:rsidRDefault="00A95DF8" w:rsidP="00A95DF8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A47FE3" w14:textId="77777777" w:rsidR="00A95DF8" w:rsidRPr="00A95DF8" w:rsidRDefault="00A95DF8" w:rsidP="00A95DF8">
            <w:pPr>
              <w:rPr>
                <w:rFonts w:ascii="Arial" w:hAnsi="Arial" w:cs="Arial"/>
                <w:sz w:val="18"/>
                <w:szCs w:val="18"/>
              </w:rPr>
            </w:pPr>
            <w:r w:rsidRPr="00A95DF8">
              <w:rPr>
                <w:rFonts w:ascii="Arial" w:hAnsi="Arial" w:cs="Arial"/>
                <w:sz w:val="18"/>
                <w:szCs w:val="18"/>
              </w:rPr>
              <w:t>*40:10:02, 54:01:02, 55:35</w:t>
            </w:r>
          </w:p>
        </w:tc>
      </w:tr>
      <w:tr w:rsidR="00A95DF8" w:rsidRPr="00A95DF8" w14:paraId="3E7FD5F2" w14:textId="77777777" w:rsidTr="00A95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71D7D2CC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134" w:type="dxa"/>
          </w:tcPr>
          <w:p w14:paraId="7FBEC95A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553F7B9A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409" w:type="dxa"/>
          </w:tcPr>
          <w:p w14:paraId="7F75B12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05:01</w:t>
            </w:r>
          </w:p>
          <w:p w14:paraId="611A7983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32 </w:t>
            </w:r>
          </w:p>
        </w:tc>
        <w:tc>
          <w:tcPr>
            <w:tcW w:w="5528" w:type="dxa"/>
          </w:tcPr>
          <w:p w14:paraId="4FB48E1A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07:206, 08:26:03, 18:125, 27:05:18, 39:63</w:t>
            </w:r>
          </w:p>
          <w:p w14:paraId="5CBC4A6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07:09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07:11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07:162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07:237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07:255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5:03:01:01-15:03:07, 15:16:01:01-15:16:03, 15:18:01:01-15:18:07, 15:23, 15:29, 15:39:01-15:40:02, 15:47:01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-15:47:02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5:49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5:61-15:62, 15:64:01-15:64:02, 15:65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5:67, 15:69, 15:72, 15:74, 15:80, 15:93, 15:95, 15:98, 15:103, 15:108, 15:115, 15:119, 15:127, 15:131-15:132, 15:134, 15:138, 15:153, 15:158, 15:161, 15:173, 15:176, 15:194-15:195, 15:197:01-15:198, 15:210, 15:220, 15:221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5:223, 15:226N, 15:238, 15:242:01-15:242:02, 15:254-15:255, 15:263, 15:266, 15:268, 15:274, 15:281-15:282, 15:288, 15:290, 15:292-15:294N, 15:306-15:307, 15:310-15:311, 15:314, 15:335, 15:337, 15:351, 15:354, 15:362, 15:364, 15:369, 15:376, 15:379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5:380N, 15:382, 15:388-15:389, 15:397, 15:402, 15:408, 15:414, 15:426, 15:433-15:434, 15:436, 15:444, 15:447-15:448, 18:15, 18:21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8:30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8:57, 18:101, 35:11:01-35:11:02, 35:11:03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35:21, 35:58, 35:99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35:188, 35:232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35:277, 35:337:01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-35:337:02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46:03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46:08, 46:62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48:25, 49:04:01-49:04:02, 51:37, 51:45, 53:06, 53:08:01-53:08:02, 53:28, 55:14, 55:68, 57:13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, 57:22, 58:06, 58:19, 58:46, 58:91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1:102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, C*03:175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03:199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03:245, C*08:113, C*15:09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:19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:27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:61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:107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:126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15:143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A95DF8" w:rsidRPr="00A95DF8" w14:paraId="30A049AA" w14:textId="77777777" w:rsidTr="00A95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493F6E0B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134" w:type="dxa"/>
          </w:tcPr>
          <w:p w14:paraId="216D80A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00EC51C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0AA02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AED5F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53CD0A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EDE4C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6F97F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26A6F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E12F4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DF517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45358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24043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C383D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09" w:type="dxa"/>
          </w:tcPr>
          <w:p w14:paraId="58A55CE4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56:05:01-56:06, 56:21</w:t>
            </w:r>
          </w:p>
          <w:p w14:paraId="5AE980DA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0105D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4A9A8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16B2B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D3CF0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B9569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3C566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CC261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DEAE7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D861E7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309DC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20CFDA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33</w:t>
            </w:r>
          </w:p>
        </w:tc>
        <w:tc>
          <w:tcPr>
            <w:tcW w:w="5528" w:type="dxa"/>
          </w:tcPr>
          <w:p w14:paraId="71D2B6C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13:62, 27:153, 40:95, 49:18:01, 50:14, 51:01:01:01-51:01:03, 51:01:05-51:01:12, 51:01:14-51:02:03, 51:02:05-51:03, 51:05, 51:07:01-51:09:03, 51:11N-51:12, 51:13:02-51:14, </w:t>
            </w:r>
          </w:p>
          <w:p w14:paraId="3BBA2524" w14:textId="77777777" w:rsid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51:16-51:23, 51:24:03-51:24:05, 51:26-51:37, 51:39-51:41N, 51:43-51:44N, 51:48-51:55, 51:57-51:58, 51:60-51:61:02, 51:63:01, 51:65-51:80, 51:82-51:91, 51:92:02-51:106:01, </w:t>
            </w:r>
          </w:p>
          <w:p w14:paraId="6F2FA8D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51:107-51:134, 51:136-51:138, 51:140-51:147, 51:149N-51:156, 51:158:01-51:193, 51:195-51:196, 51:198, 51:200-51:212, 51:214-51:219, 51:221-51:224, 51:226, 51:228-51:236, 52:01:01:01-52:01:04, 52:01:06-52:01:14, 52:01:16-52:13, 52:15-52:24, 52:25:02-52:76, 55:01:04, 58:08:01-58:08:02, 78:01:01:01-78:09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4:92</w:t>
            </w:r>
          </w:p>
          <w:p w14:paraId="126E6834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14:54, 15:21:01:01-15:21:01:02, 15:44, 15:66, 15:189, 15:394, 15:404, 15:420, 35:26, 35:82, 35:85, 35:135, 35:294, 38:28, 39:135, 59:08</w:t>
            </w:r>
          </w:p>
        </w:tc>
      </w:tr>
      <w:tr w:rsidR="00A95DF8" w:rsidRPr="00A95DF8" w14:paraId="26EC1692" w14:textId="77777777" w:rsidTr="00A95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1036D022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  9</w:t>
            </w:r>
          </w:p>
        </w:tc>
        <w:tc>
          <w:tcPr>
            <w:tcW w:w="1134" w:type="dxa"/>
          </w:tcPr>
          <w:p w14:paraId="21DB65D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78DFD45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E297A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E1A1F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102E1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409" w:type="dxa"/>
          </w:tcPr>
          <w:p w14:paraId="5EC5179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07 </w:t>
            </w:r>
          </w:p>
          <w:p w14:paraId="4A2824D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1A7CD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34F09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FDD30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31 </w:t>
            </w:r>
          </w:p>
        </w:tc>
        <w:tc>
          <w:tcPr>
            <w:tcW w:w="5528" w:type="dxa"/>
          </w:tcPr>
          <w:p w14:paraId="5996802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07:149, 08:02, 08:117, 13:97, 15:115, 27:01, 27:142, 38:02:01-38:02:06, 38:03-38:04, 38:08, 38:15, 38:18, 38:23, 38:29, 38:35, 38:43-38:50, 38:62, 38:64, 44:40, 44:44, 44:130, 44:156, 44:210:01-44:210:02, 59:08</w:t>
            </w:r>
          </w:p>
          <w:p w14:paraId="7DBF174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14:56, 15:38:01-15:38:02, 15:185, 15:335, 15:364, 15:368, 18:01:01:01-18:01:13, 18:01:15-18:09, 18:12:01-18:15, 18:17N-18:19, 18:22-18:25, 18:27-18:34, 18:36-18:40, 18:42-18:55, 18:57, 18:59-18:60, 18:62-18:96, 18:98-18:100, 18:102-18:109, 18:111-18:121, 18:123-18:147, 18:149, 35:21, 35:24:01-35:24:02, 35:188, 35:190, 35:287, 39:43, 51:37, 51:45, 53:02, 53:06, 53:28, 57:14:01-57:14:02, 58:09, 58:76</w:t>
            </w:r>
          </w:p>
        </w:tc>
      </w:tr>
      <w:tr w:rsidR="00A95DF8" w:rsidRPr="00A95DF8" w14:paraId="1924CF1F" w14:textId="77777777" w:rsidTr="00A95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4A2A9F8D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134" w:type="dxa"/>
          </w:tcPr>
          <w:p w14:paraId="6037CD1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57C5037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23BB7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DB6AA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9802E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B5320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4C76DA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09" w:type="dxa"/>
          </w:tcPr>
          <w:p w14:paraId="79787A6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25, 56:37</w:t>
            </w:r>
          </w:p>
          <w:p w14:paraId="1DFCF9A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02E1C7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9C3BC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AEFD43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36F2B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0A4E97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10, 56:23, 56:54</w:t>
            </w:r>
          </w:p>
        </w:tc>
        <w:tc>
          <w:tcPr>
            <w:tcW w:w="5528" w:type="dxa"/>
          </w:tcPr>
          <w:p w14:paraId="2B75D737" w14:textId="77777777" w:rsidR="00A95DF8" w:rsidRPr="00A95DF8" w:rsidRDefault="00A95DF8" w:rsidP="00A95DF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07:78, 13:16, 13:20, 13:31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3:48, 15:42, 15:73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15:303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51:62, 51:106:01-51:106:02, 51:225, 52:25:01-52:25:02, 54:20, 54:33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55:01:01-55:01:16, 55:03, 55:05, 55:09, 55:11, 55:15, 55:21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, 55:24-55:25, 55:29, 55:31, 55:33, 55:36, 55:38, 55:40, 55:44-55:45, 55:52-55:55N, 55:59-55:60, 55:64, 55:66, 55:73-55:76, 55:78-55:79, 55:84-55:85, 55:87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1:90, C*15:128</w:t>
            </w:r>
          </w:p>
          <w:p w14:paraId="62CE2315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13:06, 13:53, 15:42, 15:86, 15:224, 35:60, 46:18, 51:157, 54:01:01-54:02, 54:05N, 54:07-54:08N, 54:10, 54:12-54:13, 54:17-54:25, 54:27-54:32, 54:34-54:38, 55:01:01-55:03, 55:05, 55:07, 55:10-55:12, 55:15-55:16, 55:18-55:19, 55:21, 55:25-55:26, 55:29-55:31, 55:33-55:40, 55:42-55:45, 55:47-55:48, 55:50, 55:52-55:57, 55:59-55:67, 55:69-55:80, 55:82-55:85, 55:87-55:89N, 59:01:01:01-59:01:01:02, 59:05-59:08, 59:10N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1:90, C*15:128</w:t>
            </w:r>
          </w:p>
        </w:tc>
      </w:tr>
      <w:tr w:rsidR="00A95DF8" w:rsidRPr="00A95DF8" w14:paraId="7F321960" w14:textId="77777777" w:rsidTr="00A95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342AA0B8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3 </w:t>
            </w:r>
          </w:p>
        </w:tc>
        <w:tc>
          <w:tcPr>
            <w:tcW w:w="1134" w:type="dxa"/>
          </w:tcPr>
          <w:p w14:paraId="62647F1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70 bp</w:t>
            </w:r>
          </w:p>
          <w:p w14:paraId="446D9EA7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09" w:type="dxa"/>
          </w:tcPr>
          <w:p w14:paraId="3C6C571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30</w:t>
            </w:r>
          </w:p>
          <w:p w14:paraId="2354FE5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11, 56:22 </w:t>
            </w:r>
          </w:p>
        </w:tc>
        <w:tc>
          <w:tcPr>
            <w:tcW w:w="5528" w:type="dxa"/>
          </w:tcPr>
          <w:p w14:paraId="0EAD4CC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44:174</w:t>
            </w:r>
          </w:p>
          <w:p w14:paraId="296768F4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15:58, 15:133, 15:229, 15:253, 35:03:01:01-35:03:05, 35:03:07-35:03:21, 35:06, 35:13, 35:36, 35:38, 35:55-35:56, 35:59:01-35:59:02, 35:70, 35:74-35:75, 35:84-35:85, 35:98, 35:106, 35:109, 35:127-35:128, 35:136, 35:150:01-35:153, 35:155-35:156, 35:160, 35:163, 35:167, 35:169, 35:179, 35:181, 35:193, 35:195, 35:198, 35:204-35:205, 35:221, 35:223, 35:231, 35:235-35:237, 35:242-35:243, 35:246, 35:256-35:257, 35:261, 35:267, 35:274, 35:278-35:279, 35:281-35:282, 35:290, 35:296, 35:298, 35:312, 35:320, 35:326, 35:329, 35:344, 35:349, 35:354-35:355, 35:358, 35:360, 35:362, 35:364, 35:371, 37:48, 38:30, 38:65, 39:32-39:33, 39:74, 44:251, 46:61, 49:50, 51:13:01-51:13:02, 51:92:01-51:92:02, 51:172, 52:14, 52:75, 53:04, 53:31, 53:33, 57:76, 58:34</w:t>
            </w:r>
          </w:p>
        </w:tc>
      </w:tr>
      <w:tr w:rsidR="00A95DF8" w:rsidRPr="00A95DF8" w14:paraId="27E4EAC7" w14:textId="77777777" w:rsidTr="00A95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400475AE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134" w:type="dxa"/>
          </w:tcPr>
          <w:p w14:paraId="06236D2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181F3BF3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4B976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2409" w:type="dxa"/>
          </w:tcPr>
          <w:p w14:paraId="4BFBC76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13 </w:t>
            </w:r>
          </w:p>
          <w:p w14:paraId="151E49E3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054BA0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08, 56:14, </w:t>
            </w:r>
          </w:p>
          <w:p w14:paraId="543321E0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56:28N </w:t>
            </w:r>
          </w:p>
        </w:tc>
        <w:tc>
          <w:tcPr>
            <w:tcW w:w="5528" w:type="dxa"/>
          </w:tcPr>
          <w:p w14:paraId="48A765A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44:15:01:01-44:15:01:02, 44:18, 44:140, 45:01:01-45:01:03, 45:04-45:08, 45:10-45:23, 55:56, 82:01:01:01-82:03</w:t>
            </w:r>
          </w:p>
          <w:p w14:paraId="58F41C0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35:186</w:t>
            </w:r>
          </w:p>
        </w:tc>
      </w:tr>
      <w:tr w:rsidR="00A95DF8" w:rsidRPr="00A95DF8" w14:paraId="0E124C0F" w14:textId="77777777" w:rsidTr="00A95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140F95C9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134" w:type="dxa"/>
          </w:tcPr>
          <w:p w14:paraId="34F1EA0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3FACF11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09" w:type="dxa"/>
          </w:tcPr>
          <w:p w14:paraId="68AA605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38N</w:t>
            </w:r>
          </w:p>
          <w:p w14:paraId="6B3FBB8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05:01-56:06, 56:15, 56:21</w:t>
            </w:r>
          </w:p>
        </w:tc>
        <w:tc>
          <w:tcPr>
            <w:tcW w:w="5528" w:type="dxa"/>
          </w:tcPr>
          <w:p w14:paraId="070A31E4" w14:textId="77777777" w:rsidR="00A95DF8" w:rsidRPr="00A95DF8" w:rsidRDefault="00A95DF8" w:rsidP="00A95DF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D28B772" w14:textId="77777777" w:rsidR="00A95DF8" w:rsidRPr="00A95DF8" w:rsidRDefault="00A95DF8" w:rsidP="00A95DF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07:20, 07:24, 07:60, 07:100, 07:131, 07:220, 07:223, 08:21, 08:25, 08:175, 13:62, 13:86, 15:09:01-15:10:04, 15:30:01:01-15:30:01:02, 15:37, 15:45, 15:48, 15:63, 15:90, 15:99, 15:150, 15:243, 15:248, 15:287, 15:312-15:313, 15:324, 15:329, 15:338, 15:361, 15:427, 15:435, 15:439, 15:445, 27:76, 27:153, 35:02:01:01-35:02:09, 35:04:01-35:04:03, 35:09:01-35:09:03, 35:12:01-35:12:04, 35:18, 35:22, 35:34, 35:39, 35:44, 35:81, 35:83, 35:95, 35:129N, 35:149, 35:154, 35:162, 35:172, 35:182-35:184, 35:199, 35:201, 35:211, 35:220, 35:233, 35:251, 35:258, 35:266, 35:270, 35:273, 35:285, 35:292, 35:309, 35:311, 35:316, 35:321, 35:323, 35:335, 35:339, 35:357, 35:361, 35:366-35:367, 35:372, 40:05:01:01-40:05:01:02, 40:26, 40:28, 40:63, 40:92, 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40:174, 40:324, 40:343, 41:17, 44:62, 44:77, 44:82, 44:107, 44:123, 44:184, 44:213, 46:74, 49:18:01-49:18:02, 50:14, 51:01:01:01-51:01:14, 51:01:16-51:01:31, 51:01:33-51:01:38, 51:01:40-51:01:58, 51:01:60-51:09:03, 51:11N-51:12, 51:18-51:20, 51:22-51:24:05, 51:26-51:30, 51:32-51:33, 51:35, 51:38-51:41N, 51:43-51:44N, 51:46, 51:48-51:61:02, 51:64-51:80, 51:83-51:84, 51:86-51:91, 51:94-51:96, 51:98N-51:100, 51:102-51:105, 51:107-51:142, 51:145-51:152, 51:154-51:156, 51:158:01-51:171, 51:173Q-51:181, 51:183-51:191, 51:193-51:196, 51:198-51:213, 51:215, 51:217-51:219, 51:221-51:222, 51:224, 51:226, 51:228-51:236, 52:01:01:01-52:01:20, 52:01:22-52:07, 52:09:01-52:13, 52:15-52:24, 52:27-52:36, 52:38, 52:40-52:61, 52:64-52:66, 52:68-52:70, 52:72-52:74, 52:76, 53:19, 53:36, 53:42, 55:08, 55:51, 57:02:01-57:03:03, 57:05, 57:07, 57:09, 57:12, 57:17, 57:28N, 57:39, 57:42, 57:46, 57:57, 57:63, 57:66, 57:70, 57:80, 57:82, 57:84, 57:94, 57:96, 58:08:01-58:08:02, 58:28:01-58:28:02, 58:65, 78:01:01:01-78:06, 78:09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*03:81, </w:t>
            </w:r>
            <w:r w:rsidRPr="00CD2532">
              <w:rPr>
                <w:rFonts w:ascii="Arial" w:hAnsi="Arial" w:cs="Arial"/>
                <w:b/>
                <w:color w:val="000000"/>
                <w:sz w:val="18"/>
                <w:szCs w:val="18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03:152, </w:t>
            </w:r>
            <w:r w:rsidRPr="00CD2532">
              <w:rPr>
                <w:rFonts w:ascii="Arial" w:hAnsi="Arial" w:cs="Arial"/>
                <w:b/>
                <w:color w:val="000000"/>
                <w:sz w:val="18"/>
                <w:szCs w:val="18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03:317, </w:t>
            </w:r>
            <w:r w:rsidRPr="00CD2532">
              <w:rPr>
                <w:rFonts w:ascii="Arial" w:hAnsi="Arial" w:cs="Arial"/>
                <w:b/>
                <w:color w:val="000000"/>
                <w:sz w:val="18"/>
                <w:szCs w:val="18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03:382, </w:t>
            </w:r>
            <w:r w:rsidRPr="00CD2532">
              <w:rPr>
                <w:rFonts w:ascii="Arial" w:hAnsi="Arial" w:cs="Arial"/>
                <w:b/>
                <w:color w:val="000000"/>
                <w:sz w:val="18"/>
                <w:szCs w:val="18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03:388</w:t>
            </w:r>
          </w:p>
        </w:tc>
      </w:tr>
      <w:tr w:rsidR="00A95DF8" w:rsidRPr="00A95DF8" w14:paraId="4D3CB975" w14:textId="77777777" w:rsidTr="00A95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EFCA567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8</w:t>
            </w:r>
          </w:p>
        </w:tc>
        <w:tc>
          <w:tcPr>
            <w:tcW w:w="1134" w:type="dxa"/>
          </w:tcPr>
          <w:p w14:paraId="6D6244F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65 bp</w:t>
            </w:r>
          </w:p>
          <w:p w14:paraId="6DFCD54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  <w:p w14:paraId="178FEAE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326F9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405 bp</w:t>
            </w:r>
          </w:p>
        </w:tc>
        <w:tc>
          <w:tcPr>
            <w:tcW w:w="2409" w:type="dxa"/>
          </w:tcPr>
          <w:p w14:paraId="34F0A484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55:01:01-56:55:01:02</w:t>
            </w:r>
          </w:p>
          <w:p w14:paraId="0EE42490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16 </w:t>
            </w:r>
          </w:p>
          <w:p w14:paraId="615B5C2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EB856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28N</w:t>
            </w:r>
          </w:p>
        </w:tc>
        <w:tc>
          <w:tcPr>
            <w:tcW w:w="5528" w:type="dxa"/>
          </w:tcPr>
          <w:p w14:paraId="4E69D1E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A7678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40:149, 41:22, 49:25, 54:21, 55:10, 57:58, 57:80, 67:06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-67:07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, 82:01:01:01-82:03</w:t>
            </w:r>
          </w:p>
        </w:tc>
      </w:tr>
      <w:tr w:rsidR="00A95DF8" w:rsidRPr="00A95DF8" w14:paraId="46851213" w14:textId="77777777" w:rsidTr="00A95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2DA3958C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134" w:type="dxa"/>
          </w:tcPr>
          <w:p w14:paraId="77ACDFB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3E106B9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6FC6B8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409" w:type="dxa"/>
          </w:tcPr>
          <w:p w14:paraId="6CB5F48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29</w:t>
            </w:r>
          </w:p>
          <w:p w14:paraId="1B73D59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08, 56:14</w:t>
            </w:r>
          </w:p>
          <w:p w14:paraId="45D69C6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19N </w:t>
            </w:r>
          </w:p>
        </w:tc>
        <w:tc>
          <w:tcPr>
            <w:tcW w:w="5528" w:type="dxa"/>
          </w:tcPr>
          <w:p w14:paraId="553B40B5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07:176</w:t>
            </w:r>
          </w:p>
          <w:p w14:paraId="5D2E546A" w14:textId="77777777" w:rsidR="00A95DF8" w:rsidRPr="00A95DF8" w:rsidRDefault="00A95DF8" w:rsidP="00A95DF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342, C*07:46, C*07:356</w:t>
            </w:r>
          </w:p>
          <w:p w14:paraId="55695F97" w14:textId="77777777" w:rsidR="00A95DF8" w:rsidRPr="00A95DF8" w:rsidRDefault="00A95DF8" w:rsidP="00A95DF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39:40:01N-39:40:02N</w:t>
            </w:r>
          </w:p>
        </w:tc>
      </w:tr>
      <w:tr w:rsidR="00A95DF8" w:rsidRPr="00A95DF8" w14:paraId="3E773B72" w14:textId="77777777" w:rsidTr="00A95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7A134428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1 </w:t>
            </w:r>
          </w:p>
        </w:tc>
        <w:tc>
          <w:tcPr>
            <w:tcW w:w="1134" w:type="dxa"/>
          </w:tcPr>
          <w:p w14:paraId="502AA9E4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0FC4774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21BF4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B30B3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C2E8E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6E5D55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FF572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C0364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EE64C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9E232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B773B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DF50E7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2F9FC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12A5A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69251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C1037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FAF3F88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250093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93DBC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6302A3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68FA8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09" w:type="dxa"/>
          </w:tcPr>
          <w:p w14:paraId="5D60330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17, 56:23, 56:42, 56:44, 56:54</w:t>
            </w:r>
          </w:p>
          <w:p w14:paraId="4E91BA6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A7EF3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919C07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1B7A1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28352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8CD13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4425D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6BAB2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91C40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1AC1C5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88926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668D6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4C9E6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65053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870E16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3457D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1B3BC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D05B17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43647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26</w:t>
            </w:r>
          </w:p>
        </w:tc>
        <w:tc>
          <w:tcPr>
            <w:tcW w:w="5528" w:type="dxa"/>
          </w:tcPr>
          <w:p w14:paraId="3B72CEE0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07:16, 07:37:01-07:37:02, 07:50, 07:75:01:01-07:75:01:02, 07:91, 07:207, 07:228:01-07:228:02, 07:306, 08:23, 08:54:01-08:54:02, 08:110, 14:14, 14:18, 15:03:01:01-15:03:07, 15:09:01-15:10:04, 15:18:01:01-15:18:07, 15:29, 15:37, 15:47:01-15:47:02, 15:49, 15:51-15:52, 15:54, 15:62, 15:64:01-15:64:02, 15:68-15:69, 15:72, 15:74, 15:80, 15:90-15:91, 15:93, 15:98-15:99, 15:103, 15:108, 15:114, 15:123-15:124, 15:127, 15:131-15:134, 15:151, 15:153, 15:156, 15:158, 15:161, 15:173, 15:176, 15:186, 15:197:01-15:198, 15:200, 15:210, 15:220-15:221, 15:226N, 15:229, 15:235, 15:238, 15:242:01-15:243, 15:252-15:253, 15:259, 15:263, 15:266, 15:274-15:275:02, 15:281-15:282, 15:290, 15:292-15:293, 15:306-15:307, 15:311-15:314, 15:323, 15:329, 15:335, 15:337-15:338, 15:351, 15:354, 15:369, 15:379-15:380N, 15:382, 15:388-15:389, 15:414, 15:426-15:427, 15:433, 15:435, 15:439, 15:444-15:445, 15:447-15:448, 18:37:01-18:37:02, 18:125, 27:18, 27:23, 27:44, 27:77, 27:129, 27:131, 35:25-35:26, 35:49, 35:361, 38:67, 39:05:01:01-39:05:03, 39:07-39:08, 39:11, 39:13:01-39:13:02, 39:20, 39:37, 39:49, 39:55-39:56, 39:113, 39:118, 40:12, 40:46, 40:93, 42:11, 48:01:01:01-48:40, 48:42-48:46, 55:18, 55:31, 55:78, 81:08</w:t>
            </w:r>
          </w:p>
        </w:tc>
      </w:tr>
      <w:tr w:rsidR="00A95DF8" w:rsidRPr="002A16EB" w14:paraId="026C4CA2" w14:textId="77777777" w:rsidTr="00A95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7F30569B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134" w:type="dxa"/>
          </w:tcPr>
          <w:p w14:paraId="7C77827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0FD55A1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06ECE644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4A78F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10B49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EDCD0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DFE8F3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F896D4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BF3A13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23DCD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DD150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7D7CD9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2B64A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C2248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FF32AA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09" w:type="dxa"/>
          </w:tcPr>
          <w:p w14:paraId="4447A0BD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06, 56:45</w:t>
            </w:r>
          </w:p>
          <w:p w14:paraId="0AEE4B9B" w14:textId="77777777" w:rsid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56:18, 56:31-56:32, 56:36</w:t>
            </w:r>
          </w:p>
          <w:p w14:paraId="72D71DB9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419C26B0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1E84F7BF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6E210AA3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4A20E86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5813CF2B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AFF9012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946C827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B7929D3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246838D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1631BAD3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CD8FB36" w14:textId="77777777" w:rsidR="009B3774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B29EFD3" w14:textId="77777777" w:rsidR="009B3774" w:rsidRPr="00A95DF8" w:rsidRDefault="009B3774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01:01:05S</w:t>
            </w:r>
          </w:p>
        </w:tc>
        <w:tc>
          <w:tcPr>
            <w:tcW w:w="5528" w:type="dxa"/>
          </w:tcPr>
          <w:p w14:paraId="12E26E1C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7:65, 07:134, 35:76</w:t>
            </w:r>
          </w:p>
          <w:p w14:paraId="13A6F6C6" w14:textId="77777777" w:rsidR="00A95DF8" w:rsidRPr="00A95DF8" w:rsidRDefault="00A95DF8" w:rsidP="00A95DF8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07:177, 08:37, 08:89, 08:107, 14:56, 15:50, 15:69, 15:93, 15:186, 15:199, 15:348, 15:368, 15:449, 18:01:01:01-18:01:13, 18:01:15-18:01:17, 18:01:19-18:09, 18:11-18:15, 18:17N-18:19, 18:22-18:25, 18:27-18:34, 18:37:01-18:40, 18:42-18:49, 18:51-18:55, 18:59-18:60, 18:62-18:85, 18:87-18:96, 18:98-18:100, 18:102-18:105, 18:107-18:121, 18:123-18:147, 18:149, 27:157, 35:35, 35:93, 35:188, 35:190, 35:262, 35:277, 35:343, 37:35, 37:56, 38:52, 39:07, 39:43, 39:91, 40:166, 41:51, 42:09, 44:90, 45:06, 46:03, 46:21:01-46:21:02, 46:29, 54:09, 54:14, 55:14, 55:23, 55:68, 57:26, 58:05, 58:35, 58:76, 58:84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C*01:102, C*06:89,</w:t>
            </w:r>
            <w:r w:rsidRPr="00A95DF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C*07:123, C*07:173, C*07:294, C*08:113, C*12:113, C*15:09, C*15:19, C*15:27, C*15:61, C*15:107, C*15:126, C*15:143, C*16:20, C*16:109</w:t>
            </w:r>
          </w:p>
          <w:p w14:paraId="0755D22A" w14:textId="77777777" w:rsidR="00A95DF8" w:rsidRPr="002A16EB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</w:tc>
      </w:tr>
      <w:tr w:rsidR="00A95DF8" w:rsidRPr="00A95DF8" w14:paraId="23558F1D" w14:textId="77777777" w:rsidTr="00A95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0FC49F3F" w14:textId="77777777" w:rsidR="00A95DF8" w:rsidRPr="00A95DF8" w:rsidRDefault="00A95DF8" w:rsidP="00A95DF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95DF8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134" w:type="dxa"/>
          </w:tcPr>
          <w:p w14:paraId="051DF6CE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6991E8D1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</w:tc>
        <w:tc>
          <w:tcPr>
            <w:tcW w:w="2409" w:type="dxa"/>
          </w:tcPr>
          <w:p w14:paraId="1D9D8BAB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20:01-56:20:02</w:t>
            </w:r>
          </w:p>
          <w:p w14:paraId="4003EE9F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>*56:24</w:t>
            </w:r>
          </w:p>
        </w:tc>
        <w:tc>
          <w:tcPr>
            <w:tcW w:w="5528" w:type="dxa"/>
          </w:tcPr>
          <w:p w14:paraId="71E618E2" w14:textId="77777777" w:rsidR="00A95DF8" w:rsidRPr="00A95DF8" w:rsidRDefault="00A95DF8" w:rsidP="00A95DF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DF8">
              <w:rPr>
                <w:rFonts w:ascii="Arial" w:hAnsi="Arial" w:cs="Arial"/>
                <w:color w:val="000000"/>
                <w:sz w:val="18"/>
                <w:szCs w:val="18"/>
              </w:rPr>
              <w:t xml:space="preserve">*07:78, 40:48, 49:40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*01:90, C*07:536, C*15:91, 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C*</w:t>
            </w:r>
            <w:r w:rsidRPr="00A95DF8">
              <w:rPr>
                <w:rFonts w:ascii="Arial" w:hAnsi="Arial" w:cs="Arial"/>
                <w:b/>
                <w:color w:val="000000"/>
                <w:sz w:val="18"/>
                <w:szCs w:val="18"/>
              </w:rPr>
              <w:t>15:128</w:t>
            </w:r>
          </w:p>
        </w:tc>
      </w:tr>
    </w:tbl>
    <w:p w14:paraId="24600C80" w14:textId="77777777" w:rsidR="001C1D10" w:rsidRPr="00185010" w:rsidRDefault="00185010" w:rsidP="001C1D10">
      <w:pPr>
        <w:jc w:val="both"/>
        <w:rPr>
          <w:rFonts w:ascii="Arial" w:hAnsi="Arial" w:cs="Arial"/>
          <w:spacing w:val="-3"/>
          <w:sz w:val="18"/>
          <w:szCs w:val="18"/>
        </w:rPr>
      </w:pPr>
      <w:r w:rsidRPr="00185010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4</w:t>
      </w:r>
      <w:r w:rsidR="001C1D10" w:rsidRPr="00185010">
        <w:rPr>
          <w:rFonts w:ascii="Arial" w:hAnsi="Arial" w:cs="Arial"/>
          <w:spacing w:val="-3"/>
          <w:sz w:val="18"/>
          <w:szCs w:val="18"/>
        </w:rPr>
        <w:t>The HLA-B*56 primer set cannot separate the B*56:09 and</w:t>
      </w:r>
      <w:r w:rsidR="00EB791F">
        <w:rPr>
          <w:rFonts w:ascii="Arial" w:hAnsi="Arial" w:cs="Arial"/>
          <w:spacing w:val="-3"/>
          <w:sz w:val="18"/>
          <w:szCs w:val="18"/>
        </w:rPr>
        <w:t xml:space="preserve"> the</w:t>
      </w:r>
      <w:r w:rsidR="001C1D10" w:rsidRPr="00185010">
        <w:rPr>
          <w:rFonts w:ascii="Arial" w:hAnsi="Arial" w:cs="Arial"/>
          <w:spacing w:val="-3"/>
          <w:sz w:val="18"/>
          <w:szCs w:val="18"/>
        </w:rPr>
        <w:t xml:space="preserve"> B*35:78 alleles. These alleles can be distinguished by the HLA-B low resolution and/or B*35 kits.</w:t>
      </w:r>
    </w:p>
    <w:p w14:paraId="13CC507C" w14:textId="77777777" w:rsidR="001C1D10" w:rsidRDefault="009B3774" w:rsidP="001C1D10">
      <w:pPr>
        <w:jc w:val="both"/>
        <w:rPr>
          <w:rFonts w:ascii="Arial" w:hAnsi="Arial" w:cs="Arial"/>
          <w:spacing w:val="-3"/>
          <w:sz w:val="18"/>
          <w:szCs w:val="18"/>
        </w:rPr>
      </w:pPr>
      <w:r w:rsidRPr="00185010">
        <w:rPr>
          <w:rFonts w:ascii="Arial" w:hAnsi="Arial" w:cs="Arial"/>
          <w:spacing w:val="-3"/>
          <w:sz w:val="18"/>
          <w:szCs w:val="18"/>
        </w:rPr>
        <w:t xml:space="preserve">The HLA-B*56 primer set cannot separate the </w:t>
      </w:r>
      <w:r w:rsidR="001C1D10" w:rsidRPr="00185010">
        <w:rPr>
          <w:rFonts w:ascii="Arial" w:hAnsi="Arial" w:cs="Arial"/>
          <w:spacing w:val="-3"/>
          <w:sz w:val="18"/>
          <w:szCs w:val="18"/>
        </w:rPr>
        <w:t>B*56:23 and</w:t>
      </w:r>
      <w:r w:rsidR="00EB791F">
        <w:rPr>
          <w:rFonts w:ascii="Arial" w:hAnsi="Arial" w:cs="Arial"/>
          <w:spacing w:val="-3"/>
          <w:sz w:val="18"/>
          <w:szCs w:val="18"/>
        </w:rPr>
        <w:t xml:space="preserve"> the</w:t>
      </w:r>
      <w:r w:rsidR="001C1D10" w:rsidRPr="00185010">
        <w:rPr>
          <w:rFonts w:ascii="Arial" w:hAnsi="Arial" w:cs="Arial"/>
          <w:spacing w:val="-3"/>
          <w:sz w:val="18"/>
          <w:szCs w:val="18"/>
        </w:rPr>
        <w:t xml:space="preserve"> B*55:31</w:t>
      </w:r>
      <w:r w:rsidR="00EB791F">
        <w:rPr>
          <w:rFonts w:ascii="Arial" w:hAnsi="Arial" w:cs="Arial"/>
          <w:spacing w:val="-3"/>
          <w:sz w:val="18"/>
          <w:szCs w:val="18"/>
        </w:rPr>
        <w:t xml:space="preserve"> and B*55:78 </w:t>
      </w:r>
      <w:r w:rsidR="001C1D10" w:rsidRPr="00185010">
        <w:rPr>
          <w:rFonts w:ascii="Arial" w:hAnsi="Arial" w:cs="Arial"/>
          <w:spacing w:val="-3"/>
          <w:sz w:val="18"/>
          <w:szCs w:val="18"/>
        </w:rPr>
        <w:t>alleles. These alleles can be distinguished by the HLA-B low resolution and/or B*55 kits.</w:t>
      </w:r>
    </w:p>
    <w:p w14:paraId="2038718D" w14:textId="77777777" w:rsidR="005A5243" w:rsidRDefault="005A5243" w:rsidP="005A5243">
      <w:pPr>
        <w:jc w:val="both"/>
        <w:rPr>
          <w:rFonts w:ascii="Arial" w:hAnsi="Arial" w:cs="Arial"/>
          <w:spacing w:val="-3"/>
          <w:sz w:val="18"/>
          <w:szCs w:val="18"/>
        </w:rPr>
      </w:pPr>
      <w:r w:rsidRPr="00D76F4C">
        <w:rPr>
          <w:rFonts w:ascii="Arial" w:hAnsi="Arial" w:cs="Arial"/>
          <w:spacing w:val="-3"/>
          <w:sz w:val="18"/>
          <w:szCs w:val="18"/>
        </w:rPr>
        <w:t xml:space="preserve">The HLA-B*56 primer set cannot separate the B*56:50 and the </w:t>
      </w:r>
      <w:r w:rsidR="00427D1E">
        <w:rPr>
          <w:rFonts w:ascii="Arial" w:hAnsi="Arial" w:cs="Arial"/>
          <w:spacing w:val="-3"/>
          <w:sz w:val="18"/>
          <w:szCs w:val="18"/>
        </w:rPr>
        <w:t>B*</w:t>
      </w:r>
      <w:r w:rsidRPr="00D76F4C">
        <w:rPr>
          <w:rFonts w:ascii="Arial" w:hAnsi="Arial" w:cs="Arial"/>
          <w:spacing w:val="-3"/>
          <w:sz w:val="18"/>
          <w:szCs w:val="18"/>
        </w:rPr>
        <w:t>55:13, 55:27-55:28, 55:32</w:t>
      </w:r>
      <w:r w:rsidR="009B3774">
        <w:rPr>
          <w:rFonts w:ascii="Arial" w:hAnsi="Arial" w:cs="Arial"/>
          <w:spacing w:val="-3"/>
          <w:sz w:val="18"/>
          <w:szCs w:val="18"/>
        </w:rPr>
        <w:t>,</w:t>
      </w:r>
      <w:r w:rsidRPr="00D76F4C">
        <w:rPr>
          <w:rFonts w:ascii="Arial" w:hAnsi="Arial" w:cs="Arial"/>
          <w:spacing w:val="-3"/>
          <w:sz w:val="18"/>
          <w:szCs w:val="18"/>
        </w:rPr>
        <w:t xml:space="preserve"> 55:58</w:t>
      </w:r>
      <w:r w:rsidR="009B3774">
        <w:rPr>
          <w:rFonts w:ascii="Arial" w:hAnsi="Arial" w:cs="Arial"/>
          <w:spacing w:val="-3"/>
          <w:sz w:val="18"/>
          <w:szCs w:val="18"/>
        </w:rPr>
        <w:t xml:space="preserve"> and 55:81</w:t>
      </w:r>
      <w:r w:rsidRPr="00D76F4C">
        <w:rPr>
          <w:rFonts w:ascii="Arial" w:hAnsi="Arial" w:cs="Arial"/>
          <w:spacing w:val="-3"/>
          <w:sz w:val="18"/>
          <w:szCs w:val="18"/>
        </w:rPr>
        <w:t xml:space="preserve"> alleles. These alleles can be distinguished by the HLA-B low resolution and/or B*55 kits.</w:t>
      </w:r>
    </w:p>
    <w:p w14:paraId="3068F328" w14:textId="77777777" w:rsidR="009B3774" w:rsidRDefault="009B3774" w:rsidP="009B3774">
      <w:pPr>
        <w:jc w:val="both"/>
        <w:rPr>
          <w:rFonts w:ascii="Arial" w:hAnsi="Arial" w:cs="Arial"/>
          <w:spacing w:val="-3"/>
          <w:sz w:val="18"/>
          <w:szCs w:val="18"/>
        </w:rPr>
      </w:pPr>
      <w:r w:rsidRPr="00185010">
        <w:rPr>
          <w:rFonts w:ascii="Arial" w:hAnsi="Arial" w:cs="Arial"/>
          <w:spacing w:val="-3"/>
          <w:sz w:val="18"/>
          <w:szCs w:val="18"/>
        </w:rPr>
        <w:t>The HLA-B*56 primer set cannot separate the B*56:</w:t>
      </w:r>
      <w:r>
        <w:rPr>
          <w:rFonts w:ascii="Arial" w:hAnsi="Arial" w:cs="Arial"/>
          <w:spacing w:val="-3"/>
          <w:sz w:val="18"/>
          <w:szCs w:val="18"/>
        </w:rPr>
        <w:t>54</w:t>
      </w:r>
      <w:r w:rsidRPr="00185010">
        <w:rPr>
          <w:rFonts w:ascii="Arial" w:hAnsi="Arial" w:cs="Arial"/>
          <w:spacing w:val="-3"/>
          <w:sz w:val="18"/>
          <w:szCs w:val="18"/>
        </w:rPr>
        <w:t xml:space="preserve"> and</w:t>
      </w:r>
      <w:r>
        <w:rPr>
          <w:rFonts w:ascii="Arial" w:hAnsi="Arial" w:cs="Arial"/>
          <w:spacing w:val="-3"/>
          <w:sz w:val="18"/>
          <w:szCs w:val="18"/>
        </w:rPr>
        <w:t xml:space="preserve"> the</w:t>
      </w:r>
      <w:r w:rsidRPr="00185010">
        <w:rPr>
          <w:rFonts w:ascii="Arial" w:hAnsi="Arial" w:cs="Arial"/>
          <w:spacing w:val="-3"/>
          <w:sz w:val="18"/>
          <w:szCs w:val="18"/>
        </w:rPr>
        <w:t xml:space="preserve"> B*55:</w:t>
      </w:r>
      <w:r>
        <w:rPr>
          <w:rFonts w:ascii="Arial" w:hAnsi="Arial" w:cs="Arial"/>
          <w:spacing w:val="-3"/>
          <w:sz w:val="18"/>
          <w:szCs w:val="18"/>
        </w:rPr>
        <w:t xml:space="preserve">18 </w:t>
      </w:r>
      <w:r w:rsidRPr="00185010">
        <w:rPr>
          <w:rFonts w:ascii="Arial" w:hAnsi="Arial" w:cs="Arial"/>
          <w:spacing w:val="-3"/>
          <w:sz w:val="18"/>
          <w:szCs w:val="18"/>
        </w:rPr>
        <w:t>alleles. These alleles can be distinguished by the HLA-B low resolution and/or B*55 kits.</w:t>
      </w:r>
    </w:p>
    <w:p w14:paraId="45452391" w14:textId="77777777" w:rsidR="009B3774" w:rsidRPr="00D76F4C" w:rsidRDefault="009B3774" w:rsidP="005A5243">
      <w:pPr>
        <w:jc w:val="both"/>
        <w:rPr>
          <w:rFonts w:ascii="Arial" w:hAnsi="Arial" w:cs="Arial"/>
          <w:spacing w:val="-3"/>
          <w:sz w:val="18"/>
          <w:szCs w:val="18"/>
        </w:rPr>
      </w:pPr>
    </w:p>
    <w:p w14:paraId="087249F2" w14:textId="77777777" w:rsidR="001C1D10" w:rsidRPr="00D76F4C" w:rsidRDefault="00185010" w:rsidP="001C1D10">
      <w:pPr>
        <w:jc w:val="both"/>
        <w:rPr>
          <w:rFonts w:ascii="Arial" w:hAnsi="Arial" w:cs="Arial"/>
          <w:sz w:val="18"/>
          <w:szCs w:val="18"/>
        </w:rPr>
      </w:pPr>
      <w:r w:rsidRPr="00D76F4C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="001C1D10" w:rsidRPr="00D76F4C">
        <w:rPr>
          <w:rFonts w:ascii="Arial" w:hAnsi="Arial" w:cs="Arial"/>
          <w:spacing w:val="-3"/>
          <w:sz w:val="18"/>
          <w:szCs w:val="18"/>
        </w:rPr>
        <w:t xml:space="preserve">The following HLA-B*56 alleles </w:t>
      </w:r>
      <w:r w:rsidR="001C1D10" w:rsidRPr="00D76F4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38B7B58" w14:textId="77777777" w:rsidR="001C1D10" w:rsidRPr="00D76F4C" w:rsidRDefault="001C1D10" w:rsidP="001C1D10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977"/>
        <w:gridCol w:w="1276"/>
        <w:gridCol w:w="2693"/>
        <w:gridCol w:w="1417"/>
      </w:tblGrid>
      <w:tr w:rsidR="00D85479" w:rsidRPr="004230C4" w14:paraId="2F3DA4A3" w14:textId="77777777" w:rsidTr="00D85479">
        <w:trPr>
          <w:trHeight w:val="314"/>
        </w:trPr>
        <w:tc>
          <w:tcPr>
            <w:tcW w:w="2977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39079BD0" w14:textId="77777777" w:rsidR="00D85479" w:rsidRPr="004230C4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230C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3F140EB" w14:textId="77777777" w:rsidR="00D85479" w:rsidRPr="004230C4" w:rsidRDefault="00D85479" w:rsidP="00D854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230C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69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095466B8" w14:textId="77777777" w:rsidR="00D85479" w:rsidRPr="004230C4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230C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05F55154" w14:textId="77777777" w:rsidR="00D85479" w:rsidRPr="004230C4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4230C4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85479" w:rsidRPr="004230C4" w14:paraId="00A9BDF3" w14:textId="77777777" w:rsidTr="00D85479">
        <w:trPr>
          <w:trHeight w:val="227"/>
        </w:trPr>
        <w:tc>
          <w:tcPr>
            <w:tcW w:w="2977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6AE1BFA1" w14:textId="77777777" w:rsidR="00D85479" w:rsidRPr="00403DBC" w:rsidRDefault="00D85479" w:rsidP="00D8547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03DBC"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D85479">
              <w:rPr>
                <w:spacing w:val="-3"/>
                <w:sz w:val="18"/>
                <w:szCs w:val="18"/>
                <w:lang w:eastAsia="sv-SE"/>
              </w:rPr>
              <w:t>56:01:01:05S, 56:45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71816917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22</w:t>
            </w:r>
          </w:p>
        </w:tc>
        <w:tc>
          <w:tcPr>
            <w:tcW w:w="2693" w:type="dxa"/>
            <w:tcBorders>
              <w:top w:val="single" w:sz="6" w:space="0" w:color="A6A6A6"/>
              <w:left w:val="single" w:sz="6" w:space="0" w:color="A6A6A6"/>
              <w:bottom w:val="nil"/>
            </w:tcBorders>
            <w:shd w:val="clear" w:color="auto" w:fill="E6E6E6"/>
          </w:tcPr>
          <w:p w14:paraId="0CA97CE3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03DBC"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D85479">
              <w:rPr>
                <w:spacing w:val="-3"/>
                <w:sz w:val="18"/>
                <w:szCs w:val="18"/>
                <w:lang w:eastAsia="sv-SE"/>
              </w:rPr>
              <w:t>56:18, 07:65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5D28C8BC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22</w:t>
            </w:r>
          </w:p>
        </w:tc>
      </w:tr>
      <w:tr w:rsidR="00D85479" w:rsidRPr="004230C4" w14:paraId="209F82D9" w14:textId="77777777" w:rsidTr="00D85479">
        <w:trPr>
          <w:trHeight w:val="227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AE8CB1A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03DBC"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D85479">
              <w:rPr>
                <w:spacing w:val="-3"/>
                <w:sz w:val="18"/>
                <w:szCs w:val="18"/>
                <w:lang w:eastAsia="sv-SE"/>
              </w:rPr>
              <w:t>56:16, 56:55:01:01-56:55:01:02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1FC4644A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269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4C482092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03DBC">
              <w:rPr>
                <w:spacing w:val="-3"/>
                <w:sz w:val="18"/>
                <w:szCs w:val="18"/>
              </w:rPr>
              <w:t>B*</w:t>
            </w:r>
            <w:r w:rsidRPr="00D85479">
              <w:rPr>
                <w:spacing w:val="-3"/>
                <w:sz w:val="18"/>
                <w:szCs w:val="18"/>
              </w:rPr>
              <w:t>56:19N, 56:29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6164D48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tr w:rsidR="00D85479" w:rsidRPr="004230C4" w14:paraId="07162DD2" w14:textId="77777777" w:rsidTr="00D85479">
        <w:trPr>
          <w:gridAfter w:val="2"/>
          <w:wAfter w:w="4110" w:type="dxa"/>
          <w:trHeight w:val="227"/>
        </w:trPr>
        <w:tc>
          <w:tcPr>
            <w:tcW w:w="2977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226B8172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403DBC">
              <w:rPr>
                <w:rFonts w:cs="Arial"/>
                <w:spacing w:val="-3"/>
                <w:sz w:val="18"/>
                <w:szCs w:val="18"/>
              </w:rPr>
              <w:t>B*</w:t>
            </w:r>
            <w:r w:rsidRPr="00D85479">
              <w:rPr>
                <w:rFonts w:cs="Arial"/>
                <w:spacing w:val="-3"/>
                <w:sz w:val="18"/>
                <w:szCs w:val="18"/>
              </w:rPr>
              <w:t>56:17, 56:2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151B840" w14:textId="77777777" w:rsidR="00D85479" w:rsidRPr="00403DBC" w:rsidRDefault="00D85479" w:rsidP="00D21D5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</w:tr>
    </w:tbl>
    <w:p w14:paraId="78E87819" w14:textId="77777777" w:rsidR="006F295B" w:rsidRDefault="006F295B" w:rsidP="006F295B">
      <w:pPr>
        <w:ind w:right="-141"/>
        <w:rPr>
          <w:rFonts w:ascii="Arial" w:hAnsi="Arial" w:cs="Arial"/>
          <w:sz w:val="18"/>
          <w:szCs w:val="18"/>
        </w:rPr>
      </w:pPr>
    </w:p>
    <w:p w14:paraId="09545ABC" w14:textId="77777777" w:rsidR="004D2CAF" w:rsidRPr="00185010" w:rsidRDefault="004D2CAF" w:rsidP="004D2CAF">
      <w:pPr>
        <w:tabs>
          <w:tab w:val="left" w:pos="284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185010">
        <w:rPr>
          <w:rFonts w:ascii="Arial" w:hAnsi="Arial" w:cs="Arial"/>
          <w:spacing w:val="-2"/>
          <w:sz w:val="18"/>
          <w:szCs w:val="18"/>
        </w:rPr>
        <w:t>‘w’, may be weakly amplified.</w:t>
      </w:r>
    </w:p>
    <w:p w14:paraId="04299752" w14:textId="77777777" w:rsidR="004D2CAF" w:rsidRPr="00185010" w:rsidRDefault="004D2CAF" w:rsidP="004D2CAF">
      <w:pPr>
        <w:pStyle w:val="Sidfot"/>
        <w:tabs>
          <w:tab w:val="clear" w:pos="4153"/>
          <w:tab w:val="clear" w:pos="8306"/>
          <w:tab w:val="left" w:pos="284"/>
        </w:tabs>
        <w:rPr>
          <w:rFonts w:ascii="Arial" w:hAnsi="Arial" w:cs="Arial"/>
          <w:spacing w:val="-1"/>
          <w:sz w:val="18"/>
          <w:szCs w:val="18"/>
        </w:rPr>
      </w:pPr>
      <w:r w:rsidRPr="00185010">
        <w:rPr>
          <w:rFonts w:ascii="Arial" w:hAnsi="Arial" w:cs="Arial"/>
          <w:spacing w:val="-1"/>
          <w:sz w:val="18"/>
          <w:szCs w:val="18"/>
        </w:rPr>
        <w:t>‘?’, nucleotide sequence information not available for the primer matching sequence.</w:t>
      </w:r>
    </w:p>
    <w:p w14:paraId="4A9EE108" w14:textId="77777777" w:rsidR="004D2CAF" w:rsidRDefault="004D2CAF" w:rsidP="006F295B">
      <w:pPr>
        <w:ind w:right="-141"/>
        <w:rPr>
          <w:rFonts w:ascii="Arial" w:hAnsi="Arial" w:cs="Arial"/>
          <w:sz w:val="18"/>
          <w:szCs w:val="18"/>
          <w:lang w:val="en-GB"/>
        </w:rPr>
      </w:pPr>
    </w:p>
    <w:p w14:paraId="4C2BCB3E" w14:textId="77777777" w:rsidR="00BC3F46" w:rsidRDefault="00BC3F46" w:rsidP="006F295B">
      <w:pPr>
        <w:ind w:right="-141"/>
        <w:rPr>
          <w:rFonts w:ascii="Arial" w:hAnsi="Arial" w:cs="Arial"/>
          <w:sz w:val="18"/>
          <w:szCs w:val="18"/>
          <w:lang w:val="en-GB"/>
        </w:rPr>
      </w:pPr>
    </w:p>
    <w:p w14:paraId="4720F379" w14:textId="77777777" w:rsidR="00BC3F46" w:rsidRPr="004D2CAF" w:rsidRDefault="00BC3F46" w:rsidP="006F295B">
      <w:pPr>
        <w:ind w:right="-141"/>
        <w:rPr>
          <w:rFonts w:ascii="Arial" w:hAnsi="Arial" w:cs="Arial"/>
          <w:sz w:val="18"/>
          <w:szCs w:val="18"/>
          <w:lang w:val="en-GB"/>
        </w:rPr>
      </w:pPr>
    </w:p>
    <w:sectPr w:rsidR="00BC3F46" w:rsidRPr="004D2CAF" w:rsidSect="000147D3">
      <w:pgSz w:w="11907" w:h="16840" w:code="9"/>
      <w:pgMar w:top="1701" w:right="1134" w:bottom="1701" w:left="851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05150" w14:textId="77777777" w:rsidR="000D405A" w:rsidRDefault="000D405A">
      <w:r>
        <w:separator/>
      </w:r>
    </w:p>
  </w:endnote>
  <w:endnote w:type="continuationSeparator" w:id="0">
    <w:p w14:paraId="0CA36941" w14:textId="77777777" w:rsidR="000D405A" w:rsidRDefault="000D4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27212" w14:textId="77777777" w:rsidR="00CD2532" w:rsidRDefault="00CD2532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91BCF" w14:textId="656AE33E" w:rsidR="00835452" w:rsidRPr="00060351" w:rsidRDefault="00CD253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218CA19A" w14:textId="77777777" w:rsidR="00835452" w:rsidRPr="00432441" w:rsidRDefault="00704AB8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Franzengatan 5</w:t>
    </w:r>
    <w:r>
      <w:rPr>
        <w:rFonts w:ascii="Arial" w:hAnsi="Arial" w:cs="Arial"/>
        <w:lang w:val="en-US"/>
      </w:rPr>
      <w:tab/>
    </w:r>
  </w:p>
  <w:p w14:paraId="2B205CC6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 w:rsidR="00432441">
      <w:rPr>
        <w:rFonts w:ascii="Arial" w:hAnsi="Arial" w:cs="Arial"/>
        <w:lang w:val="en-US"/>
      </w:rPr>
      <w:tab/>
    </w:r>
  </w:p>
  <w:p w14:paraId="1393EAE1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7F6846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7F6846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6A397" w14:textId="77777777" w:rsidR="00CD2532" w:rsidRDefault="00CD2532">
    <w:pPr>
      <w:pStyle w:val="Sidfo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568FD" w14:textId="4C9CAFFF" w:rsidR="00835452" w:rsidRPr="00060351" w:rsidRDefault="00BD3A99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2599A647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28CA8B8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93153CA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7F6846">
      <w:rPr>
        <w:rFonts w:ascii="Arial" w:hAnsi="Arial"/>
        <w:noProof/>
      </w:rPr>
      <w:t>12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7F6846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8D2364" w14:textId="77777777" w:rsidR="000D405A" w:rsidRDefault="000D405A">
      <w:r>
        <w:separator/>
      </w:r>
    </w:p>
  </w:footnote>
  <w:footnote w:type="continuationSeparator" w:id="0">
    <w:p w14:paraId="36D5A7BF" w14:textId="77777777" w:rsidR="000D405A" w:rsidRDefault="000D4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810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7F83865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B3069" w14:textId="6E6D4B07" w:rsidR="00835452" w:rsidRPr="00D01302" w:rsidRDefault="00BD3A99" w:rsidP="00BD04A7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86AC317" wp14:editId="33955BCE">
              <wp:simplePos x="0" y="0"/>
              <wp:positionH relativeFrom="column">
                <wp:posOffset>4461510</wp:posOffset>
              </wp:positionH>
              <wp:positionV relativeFrom="paragraph">
                <wp:posOffset>-18415</wp:posOffset>
              </wp:positionV>
              <wp:extent cx="2068830" cy="495300"/>
              <wp:effectExtent l="0" t="0" r="26670" b="1016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883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9F3784" w14:textId="0E87C9FF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BD3A99" w:rsidRPr="00BD3A99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86AC31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1.3pt;margin-top:-1.45pt;width:162.9pt;height:39pt;z-index:2516546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">
              <v:textbox style="mso-fit-shape-to-text:t">
                <w:txbxContent>
                  <w:p w14:paraId="749F3784" w14:textId="0E87C9FF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BD3A99" w:rsidRPr="00BD3A9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F82FC7">
      <w:rPr>
        <w:noProof/>
        <w:lang w:val="sv-SE" w:eastAsia="sv-SE"/>
      </w:rPr>
      <w:drawing>
        <wp:anchor distT="0" distB="0" distL="114300" distR="114300" simplePos="0" relativeHeight="251658240" behindDoc="0" locked="0" layoutInCell="1" allowOverlap="1" wp14:anchorId="4FACB201" wp14:editId="0C1CB5FC">
          <wp:simplePos x="0" y="0"/>
          <wp:positionH relativeFrom="column">
            <wp:posOffset>-176419</wp:posOffset>
          </wp:positionH>
          <wp:positionV relativeFrom="paragraph">
            <wp:posOffset>-111981</wp:posOffset>
          </wp:positionV>
          <wp:extent cx="1749600" cy="241200"/>
          <wp:effectExtent l="0" t="0" r="3175" b="6985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9600" cy="24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5452">
      <w:rPr>
        <w:rFonts w:ascii="Arial" w:hAnsi="Arial" w:cs="Arial"/>
        <w:b/>
        <w:sz w:val="20"/>
        <w:szCs w:val="20"/>
      </w:rPr>
      <w:t xml:space="preserve">                 </w:t>
    </w:r>
    <w:r w:rsidR="00F82FC7">
      <w:rPr>
        <w:rFonts w:ascii="Arial" w:hAnsi="Arial" w:cs="Arial"/>
        <w:b/>
        <w:sz w:val="20"/>
        <w:szCs w:val="20"/>
      </w:rPr>
      <w:t xml:space="preserve">                </w:t>
    </w:r>
    <w:r w:rsidR="0022666E">
      <w:rPr>
        <w:rFonts w:ascii="Arial" w:hAnsi="Arial" w:cs="Arial"/>
        <w:b/>
        <w:sz w:val="20"/>
        <w:szCs w:val="20"/>
      </w:rPr>
      <w:t xml:space="preserve"> </w:t>
    </w:r>
    <w:r w:rsidR="005F2147">
      <w:rPr>
        <w:rFonts w:ascii="Arial" w:hAnsi="Arial" w:cs="Arial"/>
        <w:b/>
        <w:sz w:val="20"/>
        <w:szCs w:val="20"/>
      </w:rPr>
      <w:t>HLA-</w:t>
    </w:r>
    <w:r w:rsidR="003E592D">
      <w:rPr>
        <w:rFonts w:ascii="Arial" w:hAnsi="Arial" w:cs="Arial"/>
        <w:b/>
        <w:sz w:val="20"/>
        <w:szCs w:val="20"/>
      </w:rPr>
      <w:t>B*5</w:t>
    </w:r>
    <w:r w:rsidR="00696E39">
      <w:rPr>
        <w:rFonts w:ascii="Arial" w:hAnsi="Arial" w:cs="Arial"/>
        <w:b/>
        <w:sz w:val="20"/>
        <w:szCs w:val="20"/>
      </w:rPr>
      <w:t>6</w:t>
    </w:r>
  </w:p>
  <w:p w14:paraId="718D00F6" w14:textId="33E4C7A0" w:rsidR="00835452" w:rsidRPr="005F2147" w:rsidRDefault="00BD3A99" w:rsidP="0043244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June</w:t>
    </w:r>
    <w:r w:rsidR="0022666E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>2020</w:t>
    </w:r>
    <w:r w:rsidR="00432441">
      <w:rPr>
        <w:rFonts w:ascii="Arial" w:hAnsi="Arial" w:cs="Arial"/>
        <w:b/>
        <w:sz w:val="20"/>
        <w:szCs w:val="20"/>
      </w:rPr>
      <w:tab/>
    </w:r>
    <w:r w:rsidR="005F2147" w:rsidRPr="005F2147">
      <w:rPr>
        <w:rFonts w:ascii="Arial" w:hAnsi="Arial" w:cs="Arial"/>
        <w:b/>
        <w:sz w:val="20"/>
        <w:szCs w:val="20"/>
      </w:rPr>
      <w:t>101.</w:t>
    </w:r>
    <w:r w:rsidR="00696E39">
      <w:rPr>
        <w:rFonts w:ascii="Arial" w:hAnsi="Arial" w:cs="Arial"/>
        <w:b/>
        <w:sz w:val="20"/>
        <w:szCs w:val="20"/>
      </w:rPr>
      <w:t>571</w:t>
    </w:r>
    <w:r w:rsidR="003E592D">
      <w:rPr>
        <w:rFonts w:ascii="Arial" w:hAnsi="Arial" w:cs="Arial"/>
        <w:b/>
        <w:sz w:val="20"/>
        <w:szCs w:val="20"/>
      </w:rPr>
      <w:t>-06/06u</w:t>
    </w:r>
    <w:r w:rsidR="005F2147" w:rsidRPr="005F2147">
      <w:rPr>
        <w:rFonts w:ascii="Arial" w:hAnsi="Arial" w:cs="Arial"/>
        <w:b/>
        <w:sz w:val="20"/>
        <w:szCs w:val="20"/>
      </w:rPr>
      <w:t xml:space="preserve"> </w:t>
    </w:r>
  </w:p>
  <w:p w14:paraId="496ACEE2" w14:textId="32C6FD04" w:rsidR="00835452" w:rsidRPr="00C25856" w:rsidRDefault="00432441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BD3A99">
      <w:rPr>
        <w:rFonts w:ascii="Arial" w:hAnsi="Arial" w:cs="Arial"/>
        <w:sz w:val="20"/>
        <w:szCs w:val="20"/>
      </w:rPr>
      <w:t>1</w:t>
    </w:r>
    <w:r w:rsidRPr="000147D3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</w:r>
    <w:r w:rsidR="0022666E">
      <w:rPr>
        <w:rFonts w:ascii="Arial" w:hAnsi="Arial" w:cs="Arial"/>
        <w:b/>
        <w:sz w:val="20"/>
        <w:szCs w:val="20"/>
      </w:rPr>
      <w:t>0H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F1615" w14:textId="77777777" w:rsidR="00CD2532" w:rsidRDefault="00CD2532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28C39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EE509CC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jQ3Njc1MLUwMjZX0lEKTi0uzszPAykwrAUA9D39YiwAAAA="/>
  </w:docVars>
  <w:rsids>
    <w:rsidRoot w:val="001010A3"/>
    <w:rsid w:val="00001DAD"/>
    <w:rsid w:val="00003ADC"/>
    <w:rsid w:val="00012D10"/>
    <w:rsid w:val="000147D3"/>
    <w:rsid w:val="00020579"/>
    <w:rsid w:val="00020EA2"/>
    <w:rsid w:val="00024005"/>
    <w:rsid w:val="00024ADB"/>
    <w:rsid w:val="0003770A"/>
    <w:rsid w:val="00040D98"/>
    <w:rsid w:val="0005415B"/>
    <w:rsid w:val="000542CC"/>
    <w:rsid w:val="000561E5"/>
    <w:rsid w:val="00057430"/>
    <w:rsid w:val="00057C30"/>
    <w:rsid w:val="00060484"/>
    <w:rsid w:val="00072FF0"/>
    <w:rsid w:val="00073075"/>
    <w:rsid w:val="00073EB6"/>
    <w:rsid w:val="00076077"/>
    <w:rsid w:val="00076D91"/>
    <w:rsid w:val="00084594"/>
    <w:rsid w:val="00085E00"/>
    <w:rsid w:val="000911B2"/>
    <w:rsid w:val="000B1409"/>
    <w:rsid w:val="000B1FC3"/>
    <w:rsid w:val="000D405A"/>
    <w:rsid w:val="000D590A"/>
    <w:rsid w:val="000F1A4F"/>
    <w:rsid w:val="000F3C01"/>
    <w:rsid w:val="000F6F6F"/>
    <w:rsid w:val="001010A3"/>
    <w:rsid w:val="00111884"/>
    <w:rsid w:val="00112F6C"/>
    <w:rsid w:val="00125072"/>
    <w:rsid w:val="001269C6"/>
    <w:rsid w:val="00150B10"/>
    <w:rsid w:val="00153748"/>
    <w:rsid w:val="001579AA"/>
    <w:rsid w:val="00162A62"/>
    <w:rsid w:val="00172075"/>
    <w:rsid w:val="00181075"/>
    <w:rsid w:val="00185010"/>
    <w:rsid w:val="0019307E"/>
    <w:rsid w:val="00197BB8"/>
    <w:rsid w:val="001A2D4D"/>
    <w:rsid w:val="001A54D0"/>
    <w:rsid w:val="001B0A47"/>
    <w:rsid w:val="001B140D"/>
    <w:rsid w:val="001C0083"/>
    <w:rsid w:val="001C1D10"/>
    <w:rsid w:val="001C2335"/>
    <w:rsid w:val="001C41DC"/>
    <w:rsid w:val="001D2F50"/>
    <w:rsid w:val="001D2FA4"/>
    <w:rsid w:val="001F1BFE"/>
    <w:rsid w:val="001F3F6C"/>
    <w:rsid w:val="001F5645"/>
    <w:rsid w:val="001F6847"/>
    <w:rsid w:val="0020009A"/>
    <w:rsid w:val="002144EA"/>
    <w:rsid w:val="00214D0C"/>
    <w:rsid w:val="00221698"/>
    <w:rsid w:val="002258C5"/>
    <w:rsid w:val="0022666E"/>
    <w:rsid w:val="0023036E"/>
    <w:rsid w:val="00232294"/>
    <w:rsid w:val="00236AD7"/>
    <w:rsid w:val="00253280"/>
    <w:rsid w:val="00255414"/>
    <w:rsid w:val="002564FF"/>
    <w:rsid w:val="00260338"/>
    <w:rsid w:val="00266383"/>
    <w:rsid w:val="00272610"/>
    <w:rsid w:val="00277149"/>
    <w:rsid w:val="00280F08"/>
    <w:rsid w:val="0028488F"/>
    <w:rsid w:val="00292BC5"/>
    <w:rsid w:val="002950E9"/>
    <w:rsid w:val="002A16EB"/>
    <w:rsid w:val="002A61E4"/>
    <w:rsid w:val="002C23CF"/>
    <w:rsid w:val="002C2939"/>
    <w:rsid w:val="002D707A"/>
    <w:rsid w:val="002D73C8"/>
    <w:rsid w:val="002E0F71"/>
    <w:rsid w:val="002F3F1E"/>
    <w:rsid w:val="002F66B7"/>
    <w:rsid w:val="00301A64"/>
    <w:rsid w:val="00302576"/>
    <w:rsid w:val="003035AC"/>
    <w:rsid w:val="00306667"/>
    <w:rsid w:val="00312FF2"/>
    <w:rsid w:val="003201D4"/>
    <w:rsid w:val="00320C08"/>
    <w:rsid w:val="003225B2"/>
    <w:rsid w:val="00331CF6"/>
    <w:rsid w:val="00334656"/>
    <w:rsid w:val="003367B4"/>
    <w:rsid w:val="00337E3A"/>
    <w:rsid w:val="00341C7C"/>
    <w:rsid w:val="00342A8A"/>
    <w:rsid w:val="00354386"/>
    <w:rsid w:val="00365D52"/>
    <w:rsid w:val="00373E47"/>
    <w:rsid w:val="00375239"/>
    <w:rsid w:val="00376026"/>
    <w:rsid w:val="00382BE4"/>
    <w:rsid w:val="0038376A"/>
    <w:rsid w:val="00393C66"/>
    <w:rsid w:val="003A1BB8"/>
    <w:rsid w:val="003A203F"/>
    <w:rsid w:val="003B3CAA"/>
    <w:rsid w:val="003B6C5B"/>
    <w:rsid w:val="003C2DDF"/>
    <w:rsid w:val="003C60D3"/>
    <w:rsid w:val="003C7B0A"/>
    <w:rsid w:val="003D0837"/>
    <w:rsid w:val="003D0DEE"/>
    <w:rsid w:val="003E274F"/>
    <w:rsid w:val="003E592D"/>
    <w:rsid w:val="003E6615"/>
    <w:rsid w:val="003F2D05"/>
    <w:rsid w:val="0042129B"/>
    <w:rsid w:val="00427D1E"/>
    <w:rsid w:val="00432441"/>
    <w:rsid w:val="004341D7"/>
    <w:rsid w:val="00440FFA"/>
    <w:rsid w:val="00450478"/>
    <w:rsid w:val="0046239C"/>
    <w:rsid w:val="00471804"/>
    <w:rsid w:val="00471F00"/>
    <w:rsid w:val="00481119"/>
    <w:rsid w:val="0048572C"/>
    <w:rsid w:val="00486379"/>
    <w:rsid w:val="00493D14"/>
    <w:rsid w:val="004B28F2"/>
    <w:rsid w:val="004C7208"/>
    <w:rsid w:val="004C72AD"/>
    <w:rsid w:val="004D2CAF"/>
    <w:rsid w:val="004D46E1"/>
    <w:rsid w:val="004E0EBA"/>
    <w:rsid w:val="004E1E7A"/>
    <w:rsid w:val="004F3A3A"/>
    <w:rsid w:val="004F5DC6"/>
    <w:rsid w:val="00511D00"/>
    <w:rsid w:val="00512069"/>
    <w:rsid w:val="00515D32"/>
    <w:rsid w:val="00532C20"/>
    <w:rsid w:val="0055075C"/>
    <w:rsid w:val="0055368B"/>
    <w:rsid w:val="0055676E"/>
    <w:rsid w:val="005577DA"/>
    <w:rsid w:val="005658AC"/>
    <w:rsid w:val="00567C13"/>
    <w:rsid w:val="00571E25"/>
    <w:rsid w:val="00584B5E"/>
    <w:rsid w:val="0059269D"/>
    <w:rsid w:val="00595EFE"/>
    <w:rsid w:val="005A5243"/>
    <w:rsid w:val="005A590F"/>
    <w:rsid w:val="005B022D"/>
    <w:rsid w:val="005C3203"/>
    <w:rsid w:val="005C6D9C"/>
    <w:rsid w:val="005C7EB4"/>
    <w:rsid w:val="005D1A1B"/>
    <w:rsid w:val="005E5E01"/>
    <w:rsid w:val="005F2147"/>
    <w:rsid w:val="006100FD"/>
    <w:rsid w:val="006132E4"/>
    <w:rsid w:val="006223A5"/>
    <w:rsid w:val="006363C8"/>
    <w:rsid w:val="006479D6"/>
    <w:rsid w:val="00662399"/>
    <w:rsid w:val="00667291"/>
    <w:rsid w:val="00674EA6"/>
    <w:rsid w:val="0068440A"/>
    <w:rsid w:val="00686988"/>
    <w:rsid w:val="00692F6C"/>
    <w:rsid w:val="00696E39"/>
    <w:rsid w:val="006B6103"/>
    <w:rsid w:val="006B6E3F"/>
    <w:rsid w:val="006C4083"/>
    <w:rsid w:val="006C5A92"/>
    <w:rsid w:val="006C6ADA"/>
    <w:rsid w:val="006C751F"/>
    <w:rsid w:val="006D4350"/>
    <w:rsid w:val="006D6F17"/>
    <w:rsid w:val="006E7A32"/>
    <w:rsid w:val="006F139A"/>
    <w:rsid w:val="006F295B"/>
    <w:rsid w:val="006F3D45"/>
    <w:rsid w:val="00703B29"/>
    <w:rsid w:val="00704AB8"/>
    <w:rsid w:val="00705C65"/>
    <w:rsid w:val="00706680"/>
    <w:rsid w:val="00706A58"/>
    <w:rsid w:val="00731800"/>
    <w:rsid w:val="00734CF1"/>
    <w:rsid w:val="00735572"/>
    <w:rsid w:val="007440D1"/>
    <w:rsid w:val="0075152E"/>
    <w:rsid w:val="00752213"/>
    <w:rsid w:val="0075310A"/>
    <w:rsid w:val="0075468C"/>
    <w:rsid w:val="007713C6"/>
    <w:rsid w:val="0078018D"/>
    <w:rsid w:val="00796E2D"/>
    <w:rsid w:val="007A1CE6"/>
    <w:rsid w:val="007D3A51"/>
    <w:rsid w:val="007D5774"/>
    <w:rsid w:val="007E365B"/>
    <w:rsid w:val="007E7A46"/>
    <w:rsid w:val="007F03B4"/>
    <w:rsid w:val="007F20C7"/>
    <w:rsid w:val="007F6846"/>
    <w:rsid w:val="007F71ED"/>
    <w:rsid w:val="00811EBA"/>
    <w:rsid w:val="0081448E"/>
    <w:rsid w:val="00814ED3"/>
    <w:rsid w:val="00826181"/>
    <w:rsid w:val="00835452"/>
    <w:rsid w:val="00840635"/>
    <w:rsid w:val="00856F0C"/>
    <w:rsid w:val="00861221"/>
    <w:rsid w:val="00863C90"/>
    <w:rsid w:val="00880579"/>
    <w:rsid w:val="008872EB"/>
    <w:rsid w:val="00891CFF"/>
    <w:rsid w:val="008B674C"/>
    <w:rsid w:val="008C3A0F"/>
    <w:rsid w:val="008C6370"/>
    <w:rsid w:val="008E4CC7"/>
    <w:rsid w:val="008E5E2A"/>
    <w:rsid w:val="008F055B"/>
    <w:rsid w:val="008F5C76"/>
    <w:rsid w:val="00904A07"/>
    <w:rsid w:val="00915467"/>
    <w:rsid w:val="00920DB9"/>
    <w:rsid w:val="00926E17"/>
    <w:rsid w:val="00934438"/>
    <w:rsid w:val="00940097"/>
    <w:rsid w:val="009456AE"/>
    <w:rsid w:val="00954F5A"/>
    <w:rsid w:val="00964437"/>
    <w:rsid w:val="0096484E"/>
    <w:rsid w:val="00965212"/>
    <w:rsid w:val="00965933"/>
    <w:rsid w:val="00974E9F"/>
    <w:rsid w:val="00975201"/>
    <w:rsid w:val="009817BC"/>
    <w:rsid w:val="00986CCA"/>
    <w:rsid w:val="00994958"/>
    <w:rsid w:val="00996D7B"/>
    <w:rsid w:val="0099762B"/>
    <w:rsid w:val="009A0BDC"/>
    <w:rsid w:val="009A5AD0"/>
    <w:rsid w:val="009A7BDB"/>
    <w:rsid w:val="009B3774"/>
    <w:rsid w:val="009C2C40"/>
    <w:rsid w:val="009D2C28"/>
    <w:rsid w:val="009E1C42"/>
    <w:rsid w:val="009E6698"/>
    <w:rsid w:val="009F00DE"/>
    <w:rsid w:val="00A00FC4"/>
    <w:rsid w:val="00A046AF"/>
    <w:rsid w:val="00A06E76"/>
    <w:rsid w:val="00A1750C"/>
    <w:rsid w:val="00A214BE"/>
    <w:rsid w:val="00A25F6F"/>
    <w:rsid w:val="00A27C52"/>
    <w:rsid w:val="00A311EA"/>
    <w:rsid w:val="00A41F59"/>
    <w:rsid w:val="00A4288E"/>
    <w:rsid w:val="00A433C6"/>
    <w:rsid w:val="00A4343D"/>
    <w:rsid w:val="00A45E48"/>
    <w:rsid w:val="00A46239"/>
    <w:rsid w:val="00A50614"/>
    <w:rsid w:val="00A52DCE"/>
    <w:rsid w:val="00A715E1"/>
    <w:rsid w:val="00A71600"/>
    <w:rsid w:val="00A7677C"/>
    <w:rsid w:val="00A812C9"/>
    <w:rsid w:val="00A859A4"/>
    <w:rsid w:val="00A905BF"/>
    <w:rsid w:val="00A93EF0"/>
    <w:rsid w:val="00A95DF8"/>
    <w:rsid w:val="00AA01BA"/>
    <w:rsid w:val="00AA240A"/>
    <w:rsid w:val="00AA321F"/>
    <w:rsid w:val="00AB0385"/>
    <w:rsid w:val="00AB2381"/>
    <w:rsid w:val="00AB5CFB"/>
    <w:rsid w:val="00AD1AE6"/>
    <w:rsid w:val="00AD51C7"/>
    <w:rsid w:val="00AE11DC"/>
    <w:rsid w:val="00AE682C"/>
    <w:rsid w:val="00AE6F9E"/>
    <w:rsid w:val="00AF0CB9"/>
    <w:rsid w:val="00AF0FF6"/>
    <w:rsid w:val="00AF1C2B"/>
    <w:rsid w:val="00B01989"/>
    <w:rsid w:val="00B050F0"/>
    <w:rsid w:val="00B065C6"/>
    <w:rsid w:val="00B075AE"/>
    <w:rsid w:val="00B11130"/>
    <w:rsid w:val="00B129E2"/>
    <w:rsid w:val="00B14F24"/>
    <w:rsid w:val="00B221BB"/>
    <w:rsid w:val="00B2771C"/>
    <w:rsid w:val="00B306EB"/>
    <w:rsid w:val="00B3149C"/>
    <w:rsid w:val="00B40077"/>
    <w:rsid w:val="00B45264"/>
    <w:rsid w:val="00B5290C"/>
    <w:rsid w:val="00B52EEB"/>
    <w:rsid w:val="00B57E1C"/>
    <w:rsid w:val="00B80649"/>
    <w:rsid w:val="00B82B42"/>
    <w:rsid w:val="00B91F6C"/>
    <w:rsid w:val="00B93564"/>
    <w:rsid w:val="00B94A46"/>
    <w:rsid w:val="00BA0EA1"/>
    <w:rsid w:val="00BA3B02"/>
    <w:rsid w:val="00BB6181"/>
    <w:rsid w:val="00BB6999"/>
    <w:rsid w:val="00BC3F46"/>
    <w:rsid w:val="00BC41B2"/>
    <w:rsid w:val="00BC72B9"/>
    <w:rsid w:val="00BC7505"/>
    <w:rsid w:val="00BD04A7"/>
    <w:rsid w:val="00BD3A99"/>
    <w:rsid w:val="00BD5505"/>
    <w:rsid w:val="00BE1EDB"/>
    <w:rsid w:val="00BE61F6"/>
    <w:rsid w:val="00C00079"/>
    <w:rsid w:val="00C034FE"/>
    <w:rsid w:val="00C12E98"/>
    <w:rsid w:val="00C17711"/>
    <w:rsid w:val="00C20306"/>
    <w:rsid w:val="00C3766F"/>
    <w:rsid w:val="00C42001"/>
    <w:rsid w:val="00C4480F"/>
    <w:rsid w:val="00C46768"/>
    <w:rsid w:val="00C500AE"/>
    <w:rsid w:val="00C5100D"/>
    <w:rsid w:val="00C64B25"/>
    <w:rsid w:val="00C66DF6"/>
    <w:rsid w:val="00C7247F"/>
    <w:rsid w:val="00C76A11"/>
    <w:rsid w:val="00C773DF"/>
    <w:rsid w:val="00C808C5"/>
    <w:rsid w:val="00C90D9A"/>
    <w:rsid w:val="00C92C07"/>
    <w:rsid w:val="00C96752"/>
    <w:rsid w:val="00CB37C0"/>
    <w:rsid w:val="00CB7E86"/>
    <w:rsid w:val="00CC1A52"/>
    <w:rsid w:val="00CC78A6"/>
    <w:rsid w:val="00CD08AB"/>
    <w:rsid w:val="00CD2532"/>
    <w:rsid w:val="00CD5F2A"/>
    <w:rsid w:val="00CD7A67"/>
    <w:rsid w:val="00CE0A60"/>
    <w:rsid w:val="00CE2F5E"/>
    <w:rsid w:val="00CF1AE7"/>
    <w:rsid w:val="00D011F9"/>
    <w:rsid w:val="00D02421"/>
    <w:rsid w:val="00D0558E"/>
    <w:rsid w:val="00D15949"/>
    <w:rsid w:val="00D2686C"/>
    <w:rsid w:val="00D3614A"/>
    <w:rsid w:val="00D4231E"/>
    <w:rsid w:val="00D43188"/>
    <w:rsid w:val="00D44288"/>
    <w:rsid w:val="00D555CC"/>
    <w:rsid w:val="00D75E25"/>
    <w:rsid w:val="00D76F4C"/>
    <w:rsid w:val="00D85479"/>
    <w:rsid w:val="00D87A0B"/>
    <w:rsid w:val="00D87AA0"/>
    <w:rsid w:val="00DA0250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E7AB7"/>
    <w:rsid w:val="00DF69DE"/>
    <w:rsid w:val="00E04950"/>
    <w:rsid w:val="00E05DEF"/>
    <w:rsid w:val="00E11B85"/>
    <w:rsid w:val="00E17A54"/>
    <w:rsid w:val="00E26931"/>
    <w:rsid w:val="00E36348"/>
    <w:rsid w:val="00E4215E"/>
    <w:rsid w:val="00E44F7D"/>
    <w:rsid w:val="00E51B64"/>
    <w:rsid w:val="00E52A50"/>
    <w:rsid w:val="00E556A8"/>
    <w:rsid w:val="00E76C81"/>
    <w:rsid w:val="00E84D6E"/>
    <w:rsid w:val="00E85B3A"/>
    <w:rsid w:val="00E94CA6"/>
    <w:rsid w:val="00E94D7B"/>
    <w:rsid w:val="00EB0AA3"/>
    <w:rsid w:val="00EB791F"/>
    <w:rsid w:val="00EC742E"/>
    <w:rsid w:val="00ED2851"/>
    <w:rsid w:val="00EE4C0F"/>
    <w:rsid w:val="00EE4DD9"/>
    <w:rsid w:val="00EE637A"/>
    <w:rsid w:val="00EF7511"/>
    <w:rsid w:val="00EF7FB1"/>
    <w:rsid w:val="00F06CD5"/>
    <w:rsid w:val="00F07082"/>
    <w:rsid w:val="00F157DD"/>
    <w:rsid w:val="00F21DB6"/>
    <w:rsid w:val="00F241F8"/>
    <w:rsid w:val="00F24527"/>
    <w:rsid w:val="00F5280B"/>
    <w:rsid w:val="00F57236"/>
    <w:rsid w:val="00F70EE0"/>
    <w:rsid w:val="00F72135"/>
    <w:rsid w:val="00F76880"/>
    <w:rsid w:val="00F82FC7"/>
    <w:rsid w:val="00FA1479"/>
    <w:rsid w:val="00FA1D84"/>
    <w:rsid w:val="00FA62BC"/>
    <w:rsid w:val="00FB46C6"/>
    <w:rsid w:val="00FB5D47"/>
    <w:rsid w:val="00FB69BE"/>
    <w:rsid w:val="00FB6E97"/>
    <w:rsid w:val="00FD23D7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,"/>
  <w:listSeparator w:val=";"/>
  <w14:docId w14:val="654B4574"/>
  <w15:chartTrackingRefBased/>
  <w15:docId w15:val="{FDBAEEAC-1F03-4964-80CF-1308E8121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C034FE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C034FE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C034FE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C034FE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table" w:customStyle="1" w:styleId="A1">
    <w:name w:val="A1"/>
    <w:basedOn w:val="Tabellista1"/>
    <w:rsid w:val="00A95DF8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4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9.emf"/><Relationship Id="rId10" Type="http://schemas.openxmlformats.org/officeDocument/2006/relationships/footer" Target="footer1.xml"/><Relationship Id="rId19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8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11284-F97B-4713-A4D4-F99505070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422</Words>
  <Characters>11264</Characters>
  <Application>Microsoft Office Word</Application>
  <DocSecurity>0</DocSecurity>
  <Lines>93</Lines>
  <Paragraphs>2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2661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4</cp:revision>
  <cp:lastPrinted>2018-11-30T07:49:00Z</cp:lastPrinted>
  <dcterms:created xsi:type="dcterms:W3CDTF">2020-06-04T08:09:00Z</dcterms:created>
  <dcterms:modified xsi:type="dcterms:W3CDTF">2020-06-04T08:38:00Z</dcterms:modified>
</cp:coreProperties>
</file>